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0447563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</w:t>
      </w:r>
      <w:r w:rsidR="00FD096D"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637D98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637D98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637D98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637D98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781BBA">
      <w:pPr>
        <w:pStyle w:val="af8"/>
        <w:numPr>
          <w:ilvl w:val="0"/>
          <w:numId w:val="8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781BBA">
      <w:pPr>
        <w:pStyle w:val="af8"/>
        <w:numPr>
          <w:ilvl w:val="0"/>
          <w:numId w:val="8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781BBA">
      <w:pPr>
        <w:pStyle w:val="af8"/>
        <w:numPr>
          <w:ilvl w:val="0"/>
          <w:numId w:val="8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781BBA">
      <w:pPr>
        <w:pStyle w:val="af8"/>
        <w:numPr>
          <w:ilvl w:val="0"/>
          <w:numId w:val="8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Pr="00340656" w:rsidRDefault="008D3054" w:rsidP="00340656">
      <w:pPr>
        <w:pStyle w:val="20"/>
      </w:pPr>
      <w:bookmarkStart w:id="3" w:name="_Toc206345669"/>
      <w:r w:rsidRPr="00340656">
        <w:rPr>
          <w:rFonts w:hint="eastAsia"/>
        </w:rPr>
        <w:t>시스템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기능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4FB149E2" w14:textId="77777777" w:rsidR="00C41B0C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사용자를 관리해주는 사용자 패키지</w:t>
            </w:r>
          </w:p>
          <w:p w14:paraId="517D2E3E" w14:textId="4A63DDF5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익명으로 게시글을 게시하고 댓글을 이용하여 의사 소통할 수 있는 익명게시판 패키지</w:t>
            </w:r>
          </w:p>
          <w:p w14:paraId="40FD6EEF" w14:textId="77777777" w:rsid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대상자 없이 하고 싶은 말을 쪽지에 적어 랜덤으로 전송해주는 랜덤쪽지 패키지</w:t>
            </w:r>
          </w:p>
          <w:p w14:paraId="5DF8A543" w14:textId="39CA926E" w:rsidR="006A0AF6" w:rsidRPr="006A0AF6" w:rsidRDefault="006A0AF6" w:rsidP="00781BBA">
            <w:pPr>
              <w:pStyle w:val="af8"/>
              <w:numPr>
                <w:ilvl w:val="0"/>
                <w:numId w:val="10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 xml:space="preserve">배너에 있는 주제에 대해 사용자들의 의견을 공유하는 마인드 </w:t>
            </w:r>
            <w:proofErr w:type="spellStart"/>
            <w:r>
              <w:rPr>
                <w:rFonts w:hint="eastAsia"/>
                <w:i/>
              </w:rPr>
              <w:t>포스트잇</w:t>
            </w:r>
            <w:proofErr w:type="spellEnd"/>
            <w:r>
              <w:rPr>
                <w:rFonts w:hint="eastAsia"/>
                <w:i/>
              </w:rPr>
              <w:t xml:space="preserve"> 패키지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5EC793B" w:rsidR="00BE27B5" w:rsidRDefault="00BE27B5" w:rsidP="00D37398">
      <w:pPr>
        <w:pStyle w:val="3"/>
        <w:numPr>
          <w:ilvl w:val="2"/>
          <w:numId w:val="6"/>
        </w:numPr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5C40B939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AFBA" w14:textId="60783B40" w:rsidR="00340656" w:rsidRDefault="00340656" w:rsidP="00ED2E65">
      <w:pPr>
        <w:rPr>
          <w:noProof/>
        </w:rPr>
      </w:pPr>
    </w:p>
    <w:p w14:paraId="7F85E76E" w14:textId="750847EB" w:rsidR="00340656" w:rsidRDefault="00340656" w:rsidP="00ED2E65">
      <w:pPr>
        <w:rPr>
          <w:noProof/>
        </w:rPr>
      </w:pPr>
    </w:p>
    <w:p w14:paraId="59BBF4A3" w14:textId="04D944A7" w:rsidR="00340656" w:rsidRDefault="00340656" w:rsidP="00ED2E65">
      <w:pPr>
        <w:rPr>
          <w:noProof/>
        </w:rPr>
      </w:pPr>
    </w:p>
    <w:p w14:paraId="1E2B6348" w14:textId="77777777" w:rsidR="00340656" w:rsidRDefault="00340656" w:rsidP="00ED2E65">
      <w:pPr>
        <w:rPr>
          <w:noProof/>
        </w:rPr>
      </w:pPr>
    </w:p>
    <w:p w14:paraId="46CE9324" w14:textId="14542346" w:rsidR="008724DF" w:rsidRPr="00695138" w:rsidRDefault="009779B9" w:rsidP="00D37398">
      <w:pPr>
        <w:pStyle w:val="3"/>
        <w:numPr>
          <w:ilvl w:val="2"/>
          <w:numId w:val="6"/>
        </w:numPr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5D57FA54" w:rsidR="00603B1D" w:rsidRDefault="00603B1D" w:rsidP="00377110">
            <w:pPr>
              <w:spacing w:after="0"/>
            </w:pPr>
            <w:r>
              <w:rPr>
                <w:rFonts w:hint="eastAsia"/>
              </w:rPr>
              <w:t>고민 등록하는 사용자, 답변하는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EF5DF61" w14:textId="77777777" w:rsidR="00ED2E65" w:rsidRPr="009779B9" w:rsidRDefault="00ED2E65" w:rsidP="009779B9"/>
    <w:p w14:paraId="36CB5FA1" w14:textId="3B8C9F40" w:rsidR="00EA345C" w:rsidRDefault="00EA345C" w:rsidP="00EA345C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bookmarkEnd w:id="6"/>
      <w:r>
        <w:rPr>
          <w:rFonts w:hint="eastAsia"/>
        </w:rPr>
        <w:t>사용자</w:t>
      </w:r>
      <w:r w:rsidR="001A1B11">
        <w:rPr>
          <w:rFonts w:hint="eastAsia"/>
        </w:rPr>
        <w:t xml:space="preserve"> </w:t>
      </w:r>
      <w:r w:rsidR="001A1B11">
        <w:rPr>
          <w:rFonts w:hint="eastAsia"/>
        </w:rPr>
        <w:t>관리</w:t>
      </w:r>
      <w:bookmarkStart w:id="7" w:name="_GoBack"/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EBFE4D7" w14:textId="77777777" w:rsidTr="00337F7E">
        <w:tc>
          <w:tcPr>
            <w:tcW w:w="8703" w:type="dxa"/>
          </w:tcPr>
          <w:p w14:paraId="332071F0" w14:textId="77777777" w:rsidR="00EA345C" w:rsidRPr="00340656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들이 처음 어플을 사용할 때 </w:t>
            </w:r>
            <w:proofErr w:type="spellStart"/>
            <w:r>
              <w:rPr>
                <w:rFonts w:hint="eastAsia"/>
                <w:i/>
              </w:rPr>
              <w:t>회원가입하는</w:t>
            </w:r>
            <w:proofErr w:type="spellEnd"/>
            <w:r>
              <w:rPr>
                <w:rFonts w:hint="eastAsia"/>
                <w:i/>
              </w:rPr>
              <w:t xml:space="preserve"> 기능과 회원가입시 입력한 정보를 저장하고 관리해주는 기능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어플의 메인 화면을 관리해주는 기능.</w:t>
            </w:r>
          </w:p>
        </w:tc>
      </w:tr>
    </w:tbl>
    <w:p w14:paraId="22BB1873" w14:textId="77777777" w:rsidR="00EA345C" w:rsidRDefault="00EA345C" w:rsidP="00EA345C">
      <w:pPr>
        <w:rPr>
          <w:i/>
        </w:rPr>
      </w:pPr>
    </w:p>
    <w:p w14:paraId="7EA5AF7E" w14:textId="77777777" w:rsidR="00EA345C" w:rsidRDefault="00EA345C" w:rsidP="00EA345C">
      <w:pPr>
        <w:rPr>
          <w:i/>
        </w:rPr>
      </w:pPr>
    </w:p>
    <w:p w14:paraId="354A6C0F" w14:textId="77777777" w:rsidR="00EA345C" w:rsidRDefault="00EA345C" w:rsidP="00EA345C">
      <w:pPr>
        <w:rPr>
          <w:i/>
        </w:rPr>
      </w:pPr>
    </w:p>
    <w:p w14:paraId="03205BE3" w14:textId="77777777" w:rsidR="00EA345C" w:rsidRDefault="00EA345C" w:rsidP="00EA345C">
      <w:pPr>
        <w:rPr>
          <w:i/>
        </w:rPr>
      </w:pPr>
    </w:p>
    <w:p w14:paraId="0B71BE2D" w14:textId="77777777" w:rsidR="00EA345C" w:rsidRDefault="00EA345C" w:rsidP="00EA345C">
      <w:pPr>
        <w:rPr>
          <w:i/>
        </w:rPr>
      </w:pPr>
    </w:p>
    <w:p w14:paraId="25998C5C" w14:textId="77777777" w:rsidR="00EA345C" w:rsidRDefault="00EA345C" w:rsidP="00EA345C">
      <w:pPr>
        <w:rPr>
          <w:i/>
        </w:rPr>
      </w:pPr>
    </w:p>
    <w:p w14:paraId="0EAA5EE3" w14:textId="77777777" w:rsidR="00EA345C" w:rsidRDefault="00EA345C" w:rsidP="00EA345C">
      <w:pPr>
        <w:rPr>
          <w:i/>
        </w:rPr>
      </w:pPr>
    </w:p>
    <w:p w14:paraId="3906DAE8" w14:textId="77777777" w:rsidR="00EA345C" w:rsidRPr="008D48B1" w:rsidRDefault="00EA345C" w:rsidP="00EA345C">
      <w:pPr>
        <w:rPr>
          <w:i/>
        </w:rPr>
      </w:pPr>
    </w:p>
    <w:p w14:paraId="5708CD76" w14:textId="77777777" w:rsidR="00EA345C" w:rsidRPr="00DE4990" w:rsidRDefault="00EA345C" w:rsidP="00EA345C">
      <w:pPr>
        <w:pStyle w:val="3"/>
        <w:numPr>
          <w:ilvl w:val="2"/>
          <w:numId w:val="6"/>
        </w:numPr>
      </w:pPr>
      <w:bookmarkStart w:id="8" w:name="_Toc206345673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8"/>
    </w:p>
    <w:p w14:paraId="07BEFB7E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454E5DBE" wp14:editId="6A6F1AD0">
            <wp:extent cx="5400675" cy="2811780"/>
            <wp:effectExtent l="0" t="0" r="952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B929" w14:textId="77777777" w:rsidR="00EA345C" w:rsidRPr="00423ED7" w:rsidRDefault="00EA345C" w:rsidP="00EA345C">
      <w:pPr>
        <w:pStyle w:val="3"/>
        <w:numPr>
          <w:ilvl w:val="2"/>
          <w:numId w:val="6"/>
        </w:numPr>
      </w:pPr>
      <w:bookmarkStart w:id="9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7352A434" w14:textId="77777777" w:rsidTr="00337F7E">
        <w:tc>
          <w:tcPr>
            <w:tcW w:w="2462" w:type="dxa"/>
            <w:vAlign w:val="center"/>
          </w:tcPr>
          <w:p w14:paraId="7D46300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AEAB4F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2FEEB2E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D56038C" w14:textId="77777777" w:rsidTr="00337F7E">
        <w:tc>
          <w:tcPr>
            <w:tcW w:w="2462" w:type="dxa"/>
            <w:vAlign w:val="center"/>
          </w:tcPr>
          <w:p w14:paraId="44725FF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사용자</w:t>
            </w:r>
          </w:p>
        </w:tc>
        <w:tc>
          <w:tcPr>
            <w:tcW w:w="1935" w:type="dxa"/>
          </w:tcPr>
          <w:p w14:paraId="72D96BE9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A0DC54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을 사용하는 사람.</w:t>
            </w:r>
            <w:r>
              <w:t xml:space="preserve"> </w:t>
            </w:r>
            <w:r>
              <w:rPr>
                <w:rFonts w:hint="eastAsia"/>
              </w:rPr>
              <w:t>로그인 및 회원가입 진행.</w:t>
            </w:r>
          </w:p>
        </w:tc>
      </w:tr>
      <w:tr w:rsidR="00EA345C" w14:paraId="33BCEC58" w14:textId="77777777" w:rsidTr="00337F7E">
        <w:tc>
          <w:tcPr>
            <w:tcW w:w="2462" w:type="dxa"/>
            <w:vAlign w:val="center"/>
          </w:tcPr>
          <w:p w14:paraId="07D2C1AB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 관리자</w:t>
            </w:r>
          </w:p>
        </w:tc>
        <w:tc>
          <w:tcPr>
            <w:tcW w:w="1935" w:type="dxa"/>
          </w:tcPr>
          <w:p w14:paraId="3B5C6C40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63B1B6C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들이 입력한 회원정보를 관리하는 사람</w:t>
            </w:r>
          </w:p>
        </w:tc>
      </w:tr>
      <w:tr w:rsidR="00EA345C" w14:paraId="1C22AE2D" w14:textId="77777777" w:rsidTr="00337F7E">
        <w:tc>
          <w:tcPr>
            <w:tcW w:w="2462" w:type="dxa"/>
            <w:vAlign w:val="center"/>
          </w:tcPr>
          <w:p w14:paraId="71C3CAD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인증 시스템 </w:t>
            </w:r>
          </w:p>
        </w:tc>
        <w:tc>
          <w:tcPr>
            <w:tcW w:w="1935" w:type="dxa"/>
          </w:tcPr>
          <w:p w14:paraId="7F48FF34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E73662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7980BD2D" w14:textId="77777777" w:rsidR="00EA345C" w:rsidRDefault="00EA345C" w:rsidP="00EA345C"/>
    <w:p w14:paraId="5AE65677" w14:textId="77777777" w:rsidR="00EA345C" w:rsidRPr="008A0A3D" w:rsidRDefault="00EA345C" w:rsidP="00EA345C"/>
    <w:p w14:paraId="518FFB74" w14:textId="77777777" w:rsidR="00EA345C" w:rsidRDefault="00EA345C" w:rsidP="00EA345C">
      <w:pPr>
        <w:pStyle w:val="3"/>
        <w:numPr>
          <w:ilvl w:val="2"/>
          <w:numId w:val="6"/>
        </w:numPr>
      </w:pPr>
      <w:bookmarkStart w:id="10" w:name="_Toc206345675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164513E3" w14:textId="77777777" w:rsidTr="00337F7E">
        <w:tc>
          <w:tcPr>
            <w:tcW w:w="2741" w:type="dxa"/>
            <w:vAlign w:val="center"/>
          </w:tcPr>
          <w:p w14:paraId="1BAE8462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1119650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6569ECCF" w14:textId="77777777" w:rsidTr="00337F7E">
        <w:tc>
          <w:tcPr>
            <w:tcW w:w="2741" w:type="dxa"/>
            <w:vAlign w:val="center"/>
          </w:tcPr>
          <w:p w14:paraId="73189F3D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12A1D4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60DFC226" w14:textId="77777777" w:rsidTr="00337F7E">
        <w:tc>
          <w:tcPr>
            <w:tcW w:w="2741" w:type="dxa"/>
            <w:vAlign w:val="center"/>
          </w:tcPr>
          <w:p w14:paraId="2BAE9ED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651139B5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5F08297E" w14:textId="77777777" w:rsidTr="00337F7E">
        <w:tc>
          <w:tcPr>
            <w:tcW w:w="2741" w:type="dxa"/>
            <w:vAlign w:val="center"/>
          </w:tcPr>
          <w:p w14:paraId="03280D24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328CCFAF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572CAB1A" w14:textId="77777777" w:rsidR="00EA345C" w:rsidRPr="001D29E9" w:rsidRDefault="00EA345C" w:rsidP="00EA345C"/>
    <w:p w14:paraId="67ACE699" w14:textId="77777777" w:rsidR="00EA345C" w:rsidRDefault="00EA345C" w:rsidP="00EA345C">
      <w:pPr>
        <w:pStyle w:val="3"/>
        <w:numPr>
          <w:ilvl w:val="2"/>
          <w:numId w:val="6"/>
        </w:numPr>
      </w:pPr>
      <w:bookmarkStart w:id="11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1"/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2A9E30D" w14:textId="77777777" w:rsidTr="00337F7E">
        <w:tc>
          <w:tcPr>
            <w:tcW w:w="8703" w:type="dxa"/>
          </w:tcPr>
          <w:p w14:paraId="6F1779D5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7A786188" w14:textId="77777777" w:rsidR="00EA345C" w:rsidRPr="00360149" w:rsidRDefault="00EA345C" w:rsidP="00EA345C"/>
    <w:p w14:paraId="77428953" w14:textId="77777777" w:rsidR="00EA345C" w:rsidRDefault="00EA345C" w:rsidP="00EA345C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4E9B3D26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485A85B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069884D4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42C5D5C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55064991" w14:textId="77777777" w:rsidR="00EA345C" w:rsidRDefault="00EA345C" w:rsidP="00EA345C">
      <w:pPr>
        <w:pStyle w:val="4"/>
      </w:pPr>
      <w:bookmarkStart w:id="13" w:name="_Toc206345678"/>
      <w:r>
        <w:rPr>
          <w:rFonts w:hint="eastAsia"/>
        </w:rPr>
        <w:t>관련 액터</w:t>
      </w:r>
      <w:bookmarkEnd w:id="13"/>
    </w:p>
    <w:p w14:paraId="6D4133E3" w14:textId="77777777" w:rsidR="00EA345C" w:rsidRDefault="00EA345C" w:rsidP="00EA345C">
      <w:bookmarkStart w:id="14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79708119" w14:textId="77777777" w:rsidR="00EA345C" w:rsidRDefault="00EA345C" w:rsidP="00EA345C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6C15A32D" w14:textId="77777777" w:rsidR="00EA345C" w:rsidRDefault="00EA345C" w:rsidP="00EA345C"/>
    <w:p w14:paraId="1521E25F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  <w:bookmarkEnd w:id="14"/>
    </w:p>
    <w:p w14:paraId="4FF61514" w14:textId="77777777" w:rsidR="00EA345C" w:rsidRDefault="00EA345C" w:rsidP="00EA345C">
      <w:r>
        <w:rPr>
          <w:rFonts w:hint="eastAsia"/>
        </w:rPr>
        <w:t>중요도: 상, 난이도: 상</w:t>
      </w:r>
    </w:p>
    <w:p w14:paraId="2E936D71" w14:textId="77777777" w:rsidR="00EA345C" w:rsidRDefault="00EA345C" w:rsidP="00EA345C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사용자의 회원가입</w:t>
      </w:r>
    </w:p>
    <w:p w14:paraId="68DA6556" w14:textId="77777777" w:rsidR="00EA345C" w:rsidRPr="001D29E9" w:rsidRDefault="00EA345C" w:rsidP="00EA345C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회원가입 후에 자동 로그인</w:t>
      </w:r>
    </w:p>
    <w:p w14:paraId="1D6E738E" w14:textId="77777777" w:rsidR="00EA345C" w:rsidRDefault="00EA345C" w:rsidP="00EA345C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3153C3DC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758DAE61" w14:textId="77777777" w:rsidR="00EA345C" w:rsidRPr="001A4CEA" w:rsidRDefault="00EA345C" w:rsidP="00EA345C">
      <w:pPr>
        <w:pStyle w:val="af8"/>
        <w:spacing w:after="0"/>
        <w:ind w:leftChars="0"/>
      </w:pPr>
    </w:p>
    <w:p w14:paraId="5767A8D0" w14:textId="77777777" w:rsidR="00EA345C" w:rsidRDefault="00EA345C" w:rsidP="00EA345C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3EC40ADB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01E13E7E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39270D77" w14:textId="77777777" w:rsidR="00EA345C" w:rsidRPr="001D29E9" w:rsidRDefault="00EA345C" w:rsidP="00EA345C">
      <w:pPr>
        <w:pStyle w:val="af8"/>
        <w:spacing w:after="0"/>
        <w:ind w:leftChars="0"/>
      </w:pPr>
    </w:p>
    <w:p w14:paraId="2A3C4FB9" w14:textId="77777777" w:rsidR="00EA345C" w:rsidRDefault="00EA345C" w:rsidP="00EA345C">
      <w:pPr>
        <w:pStyle w:val="4"/>
      </w:pPr>
      <w:bookmarkStart w:id="17" w:name="_Toc206345682"/>
      <w:r>
        <w:rPr>
          <w:rFonts w:hint="eastAsia"/>
        </w:rPr>
        <w:t>시나리오</w:t>
      </w:r>
      <w:bookmarkEnd w:id="17"/>
    </w:p>
    <w:p w14:paraId="66CB2D3E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1B9396D7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080E7E7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2F1746B8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B00DB5C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5AEC1C15" w14:textId="77777777" w:rsidR="00EA345C" w:rsidRPr="00F94F89" w:rsidRDefault="00EA345C" w:rsidP="00EA345C"/>
    <w:p w14:paraId="2EFE2C4B" w14:textId="77777777" w:rsidR="00EA345C" w:rsidRDefault="00EA345C" w:rsidP="00EA345C">
      <w:pPr>
        <w:pStyle w:val="4"/>
      </w:pPr>
      <w:bookmarkStart w:id="18" w:name="_Toc206345683"/>
      <w:r>
        <w:rPr>
          <w:rFonts w:hint="eastAsia"/>
        </w:rPr>
        <w:t>비기능적 요구사항</w:t>
      </w:r>
    </w:p>
    <w:p w14:paraId="67F60AD7" w14:textId="77777777" w:rsidR="00EA345C" w:rsidRDefault="00EA345C" w:rsidP="00EA345C">
      <w:r>
        <w:rPr>
          <w:rFonts w:hint="eastAsia"/>
        </w:rPr>
        <w:t>해당 없음</w:t>
      </w:r>
    </w:p>
    <w:p w14:paraId="650AD2E3" w14:textId="77777777" w:rsidR="00EA345C" w:rsidRPr="00DB487D" w:rsidRDefault="00EA345C" w:rsidP="00EA345C"/>
    <w:p w14:paraId="6B49472C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268B3339" w14:textId="77777777" w:rsidTr="00337F7E">
        <w:tc>
          <w:tcPr>
            <w:tcW w:w="8495" w:type="dxa"/>
          </w:tcPr>
          <w:p w14:paraId="753C54B9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4538C87B" w14:textId="77777777" w:rsidR="00EA345C" w:rsidRPr="00804894" w:rsidRDefault="00EA345C" w:rsidP="00EA345C"/>
    <w:bookmarkEnd w:id="18"/>
    <w:p w14:paraId="2E6FE80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162644F8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55309670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4408374E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0A3E8567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1B9080A2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사용자</w:t>
      </w:r>
    </w:p>
    <w:p w14:paraId="11A393E2" w14:textId="77777777" w:rsidR="00EA345C" w:rsidRPr="004826F4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4B6CEE16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2CF6A98B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0DD31463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.</w:t>
      </w:r>
    </w:p>
    <w:p w14:paraId="75C1DA1A" w14:textId="77777777" w:rsidR="00EA345C" w:rsidRPr="00A4787A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28D903DE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8762F3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58FD58F2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0A4A1635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57429E02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1B499C1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87B5195" w14:textId="77777777" w:rsidR="00EA345C" w:rsidRDefault="00EA345C" w:rsidP="00EA345C">
      <w:r>
        <w:rPr>
          <w:rFonts w:hint="eastAsia"/>
        </w:rPr>
        <w:t>기본 시나리오</w:t>
      </w:r>
    </w:p>
    <w:p w14:paraId="2DF5C47B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87F6632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5A8058E4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08DEFCAC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D8FFDCA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8082E23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CDEC303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6AD9DD34" w14:textId="77777777" w:rsidTr="00337F7E">
        <w:tc>
          <w:tcPr>
            <w:tcW w:w="8495" w:type="dxa"/>
          </w:tcPr>
          <w:p w14:paraId="08EC432D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307F526" w14:textId="77777777" w:rsidR="00EA345C" w:rsidRPr="006352D4" w:rsidRDefault="00EA345C" w:rsidP="00EA345C"/>
    <w:p w14:paraId="235483F4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7C56F69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 xml:space="preserve">회원가입 시 </w:t>
      </w:r>
      <w:proofErr w:type="spellStart"/>
      <w:r>
        <w:rPr>
          <w:rFonts w:hint="eastAsia"/>
        </w:rPr>
        <w:t>압력한</w:t>
      </w:r>
      <w:proofErr w:type="spellEnd"/>
      <w:r>
        <w:rPr>
          <w:rFonts w:hint="eastAsia"/>
        </w:rPr>
        <w:t xml:space="preserve">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아이디를 </w:t>
      </w:r>
      <w:proofErr w:type="spellStart"/>
      <w:r>
        <w:rPr>
          <w:rFonts w:hint="eastAsia"/>
        </w:rPr>
        <w:t>입력받는다</w:t>
      </w:r>
      <w:proofErr w:type="spellEnd"/>
      <w:r>
        <w:rPr>
          <w:rFonts w:hint="eastAsia"/>
        </w:rPr>
        <w:t>.</w:t>
      </w:r>
    </w:p>
    <w:p w14:paraId="2F3FD01C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E1F8B61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5B32CD78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관리자</w:t>
      </w:r>
    </w:p>
    <w:p w14:paraId="47016E81" w14:textId="77777777" w:rsidR="00EA345C" w:rsidRPr="004F3B28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1CF912A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1A4D1E3C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B8D928E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회원가입 시 입력한 정보를 시스템에 저장하고 관리함.</w:t>
      </w:r>
    </w:p>
    <w:p w14:paraId="213C1240" w14:textId="77777777" w:rsidR="00EA345C" w:rsidRPr="00B05C40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사용자가 게시물 작성 시 그 내용을 정보 아래에 저장.</w:t>
      </w:r>
    </w:p>
    <w:p w14:paraId="1894F1BA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250A2332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10F4F89A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20F1F1B5" w14:textId="7777777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 xml:space="preserve">선행조건의 정보를 기준으로 사용자가 작성한 </w:t>
      </w:r>
      <w:proofErr w:type="spellStart"/>
      <w:r>
        <w:rPr>
          <w:rFonts w:hint="eastAsia"/>
        </w:rPr>
        <w:t>게시물등을</w:t>
      </w:r>
      <w:proofErr w:type="spellEnd"/>
      <w:r>
        <w:rPr>
          <w:rFonts w:hint="eastAsia"/>
        </w:rPr>
        <w:t xml:space="preserve"> 관리함.</w:t>
      </w:r>
    </w:p>
    <w:p w14:paraId="7CD2645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2E60A1FE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4C336A42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6B804FC6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34814B0D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5F290FC2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29B21F30" w14:textId="77777777" w:rsidR="00DB487D" w:rsidRPr="00EA345C" w:rsidRDefault="00DB487D" w:rsidP="00F94F89"/>
    <w:p w14:paraId="74748BD8" w14:textId="77777777" w:rsidR="00EA345C" w:rsidRDefault="00EA345C" w:rsidP="00EA345C">
      <w:pPr>
        <w:pStyle w:val="20"/>
      </w:pPr>
      <w:bookmarkStart w:id="19" w:name="_Toc206345684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9"/>
      <w:r>
        <w:rPr>
          <w:rFonts w:hint="eastAsia"/>
        </w:rPr>
        <w:t>익명게시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:rsidRPr="00B553C0" w14:paraId="653A46B7" w14:textId="77777777" w:rsidTr="00337F7E">
        <w:tc>
          <w:tcPr>
            <w:tcW w:w="8495" w:type="dxa"/>
          </w:tcPr>
          <w:p w14:paraId="3625DA73" w14:textId="77777777" w:rsidR="00EA345C" w:rsidRDefault="00EA345C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고민자는 게시글을 익명이나 실명으로 작성하도록 함.</w:t>
            </w:r>
            <w:r>
              <w:t xml:space="preserve"> </w:t>
            </w:r>
            <w:r>
              <w:rPr>
                <w:rFonts w:hint="eastAsia"/>
              </w:rPr>
              <w:t>게시글은 게시 후에 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  <w:r>
              <w:t xml:space="preserve"> </w:t>
            </w:r>
            <w:r>
              <w:rPr>
                <w:rFonts w:hint="eastAsia"/>
              </w:rPr>
              <w:t xml:space="preserve">사용자들은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댓글을 달수 있으며 맘에 드는 글에는 추천 버튼을 </w:t>
            </w:r>
            <w:proofErr w:type="gramStart"/>
            <w:r>
              <w:rPr>
                <w:rFonts w:hint="eastAsia"/>
              </w:rPr>
              <w:t>클릭 할</w:t>
            </w:r>
            <w:proofErr w:type="gramEnd"/>
            <w:r>
              <w:rPr>
                <w:rFonts w:hint="eastAsia"/>
              </w:rPr>
              <w:t xml:space="preserve"> 수 있도록 함.</w:t>
            </w:r>
          </w:p>
        </w:tc>
      </w:tr>
    </w:tbl>
    <w:p w14:paraId="07B7CBA0" w14:textId="77777777" w:rsidR="00EA345C" w:rsidRDefault="00EA345C" w:rsidP="00EA345C"/>
    <w:p w14:paraId="310B773E" w14:textId="77777777" w:rsidR="00EA345C" w:rsidRPr="00DE4990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1FEA4F41" w14:textId="77777777" w:rsidR="00EA345C" w:rsidRPr="00423ED7" w:rsidRDefault="00EA345C" w:rsidP="00EA345C">
      <w:pPr>
        <w:jc w:val="center"/>
      </w:pPr>
      <w:r>
        <w:rPr>
          <w:noProof/>
        </w:rPr>
        <w:drawing>
          <wp:inline distT="0" distB="0" distL="0" distR="0" wp14:anchorId="321F5DAD" wp14:editId="785995C1">
            <wp:extent cx="5400675" cy="3524885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F4042" w14:textId="77777777" w:rsidR="00EA345C" w:rsidRPr="00423ED7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EA345C" w14:paraId="043F2D01" w14:textId="77777777" w:rsidTr="00337F7E">
        <w:tc>
          <w:tcPr>
            <w:tcW w:w="2462" w:type="dxa"/>
            <w:vAlign w:val="center"/>
          </w:tcPr>
          <w:p w14:paraId="47812767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40D164F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3C1B7408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187DE32F" w14:textId="77777777" w:rsidTr="00337F7E">
        <w:tc>
          <w:tcPr>
            <w:tcW w:w="2462" w:type="dxa"/>
            <w:vAlign w:val="center"/>
          </w:tcPr>
          <w:p w14:paraId="06AE2787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 사용자</w:t>
            </w:r>
          </w:p>
        </w:tc>
        <w:tc>
          <w:tcPr>
            <w:tcW w:w="1935" w:type="dxa"/>
          </w:tcPr>
          <w:p w14:paraId="622F274E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4603BD31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어플을 사용하는 사람으로 게시글을 작성,</w:t>
            </w:r>
            <w:r>
              <w:t xml:space="preserve"> </w:t>
            </w:r>
            <w:r>
              <w:rPr>
                <w:rFonts w:hint="eastAsia"/>
              </w:rPr>
              <w:t>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</w:p>
        </w:tc>
      </w:tr>
      <w:tr w:rsidR="00EA345C" w14:paraId="3C2BB2CE" w14:textId="77777777" w:rsidTr="00337F7E">
        <w:tc>
          <w:tcPr>
            <w:tcW w:w="2462" w:type="dxa"/>
            <w:vAlign w:val="center"/>
          </w:tcPr>
          <w:p w14:paraId="30814882" w14:textId="77777777" w:rsidR="00EA345C" w:rsidRDefault="00EA345C" w:rsidP="00337F7E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proofErr w:type="spellEnd"/>
          </w:p>
        </w:tc>
        <w:tc>
          <w:tcPr>
            <w:tcW w:w="1935" w:type="dxa"/>
          </w:tcPr>
          <w:p w14:paraId="6AC7732C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09A57EC" w14:textId="77777777" w:rsidR="00EA345C" w:rsidRDefault="00EA345C" w:rsidP="00337F7E">
            <w:pPr>
              <w:spacing w:after="0"/>
            </w:pPr>
          </w:p>
        </w:tc>
      </w:tr>
      <w:tr w:rsidR="00EA345C" w14:paraId="336AB245" w14:textId="77777777" w:rsidTr="00337F7E">
        <w:tc>
          <w:tcPr>
            <w:tcW w:w="2462" w:type="dxa"/>
            <w:vAlign w:val="center"/>
          </w:tcPr>
          <w:p w14:paraId="737759E8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 xml:space="preserve">관리 시스템 </w:t>
            </w:r>
          </w:p>
        </w:tc>
        <w:tc>
          <w:tcPr>
            <w:tcW w:w="1935" w:type="dxa"/>
          </w:tcPr>
          <w:p w14:paraId="44C1131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3E0726DD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1F45CD92" w14:textId="77777777" w:rsidR="00EA345C" w:rsidRDefault="00EA345C" w:rsidP="00EA345C"/>
    <w:p w14:paraId="53EC1EF9" w14:textId="77777777" w:rsidR="00EA345C" w:rsidRPr="008A0A3D" w:rsidRDefault="00EA345C" w:rsidP="00EA345C"/>
    <w:p w14:paraId="246D147E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EA345C" w14:paraId="785F7870" w14:textId="77777777" w:rsidTr="00337F7E">
        <w:tc>
          <w:tcPr>
            <w:tcW w:w="2741" w:type="dxa"/>
            <w:vAlign w:val="center"/>
          </w:tcPr>
          <w:p w14:paraId="07B7FE0B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38999E6C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A345C" w14:paraId="4BC04830" w14:textId="77777777" w:rsidTr="00337F7E">
        <w:tc>
          <w:tcPr>
            <w:tcW w:w="2741" w:type="dxa"/>
            <w:vAlign w:val="center"/>
          </w:tcPr>
          <w:p w14:paraId="019C4D6A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64527E33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EA345C" w14:paraId="581B450C" w14:textId="77777777" w:rsidTr="00337F7E">
        <w:tc>
          <w:tcPr>
            <w:tcW w:w="2741" w:type="dxa"/>
            <w:vAlign w:val="center"/>
          </w:tcPr>
          <w:p w14:paraId="2A9E40B1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14248552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EA345C" w14:paraId="003C59FE" w14:textId="77777777" w:rsidTr="00337F7E">
        <w:tc>
          <w:tcPr>
            <w:tcW w:w="2741" w:type="dxa"/>
            <w:vAlign w:val="center"/>
          </w:tcPr>
          <w:p w14:paraId="2934C849" w14:textId="77777777" w:rsidR="00EA345C" w:rsidRDefault="00EA345C" w:rsidP="00337F7E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68F453B6" w14:textId="77777777" w:rsidR="00EA345C" w:rsidRDefault="00EA345C" w:rsidP="00337F7E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265515D4" w14:textId="77777777" w:rsidR="00EA345C" w:rsidRPr="001D29E9" w:rsidRDefault="00EA345C" w:rsidP="00EA345C"/>
    <w:p w14:paraId="29333478" w14:textId="77777777" w:rsidR="00EA345C" w:rsidRDefault="00EA345C" w:rsidP="00EA345C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로그인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78F4669C" w14:textId="77777777" w:rsidTr="00337F7E">
        <w:tc>
          <w:tcPr>
            <w:tcW w:w="8703" w:type="dxa"/>
          </w:tcPr>
          <w:p w14:paraId="2C70A847" w14:textId="77777777" w:rsidR="00EA345C" w:rsidRDefault="00EA345C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53115F10" w14:textId="77777777" w:rsidR="00EA345C" w:rsidRPr="00360149" w:rsidRDefault="00EA345C" w:rsidP="00EA345C"/>
    <w:p w14:paraId="5C78D455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2276B3D2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3EDD4B31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>
        <w:rPr>
          <w:rFonts w:hint="eastAsia"/>
        </w:rPr>
        <w:t>회원 가입을 한 핸드폰에서는 자동로그인이 되어있다.</w:t>
      </w:r>
    </w:p>
    <w:p w14:paraId="4A9A70B7" w14:textId="77777777" w:rsidR="00EA345C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21E2F51F" w14:textId="77777777" w:rsidR="00EA345C" w:rsidRPr="00BF58E9" w:rsidRDefault="00EA345C" w:rsidP="00EA345C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1AE27B88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7DA9DF01" w14:textId="77777777" w:rsidR="00EA345C" w:rsidRDefault="00EA345C" w:rsidP="00EA345C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78DD17F4" w14:textId="77777777" w:rsidR="00EA345C" w:rsidRDefault="00EA345C" w:rsidP="00EA345C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54ECEFBD" w14:textId="77777777" w:rsidR="00EA345C" w:rsidRDefault="00EA345C" w:rsidP="00EA345C"/>
    <w:p w14:paraId="20B6087E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순위</w:t>
      </w:r>
    </w:p>
    <w:p w14:paraId="027093A8" w14:textId="77777777" w:rsidR="00EA345C" w:rsidRDefault="00EA345C" w:rsidP="00EA345C">
      <w:r>
        <w:rPr>
          <w:rFonts w:hint="eastAsia"/>
        </w:rPr>
        <w:t>중요도: 상, 난이도: 상</w:t>
      </w:r>
    </w:p>
    <w:p w14:paraId="33DD4B41" w14:textId="77777777" w:rsidR="00EA345C" w:rsidRDefault="00EA345C" w:rsidP="00EA345C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사용자의 회원가입</w:t>
      </w:r>
    </w:p>
    <w:p w14:paraId="4B9CD16F" w14:textId="77777777" w:rsidR="00EA345C" w:rsidRPr="001D29E9" w:rsidRDefault="00EA345C" w:rsidP="00EA345C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회원가입 후에 자동 로그인</w:t>
      </w:r>
    </w:p>
    <w:p w14:paraId="5A1B717B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69DD5392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6ADC0AB6" w14:textId="77777777" w:rsidR="00EA345C" w:rsidRPr="001A4CEA" w:rsidRDefault="00EA345C" w:rsidP="00EA345C">
      <w:pPr>
        <w:pStyle w:val="af8"/>
        <w:spacing w:after="0"/>
        <w:ind w:leftChars="0"/>
      </w:pPr>
    </w:p>
    <w:p w14:paraId="1693DFEE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42027205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2DD0B5F" w14:textId="77777777" w:rsidR="00EA345C" w:rsidRDefault="00EA345C" w:rsidP="00EA345C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50A2862" w14:textId="77777777" w:rsidR="00EA345C" w:rsidRPr="001D29E9" w:rsidRDefault="00EA345C" w:rsidP="00EA345C">
      <w:pPr>
        <w:pStyle w:val="af8"/>
        <w:spacing w:after="0"/>
        <w:ind w:leftChars="0"/>
      </w:pPr>
    </w:p>
    <w:p w14:paraId="11BC0E99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7688B2A2" w14:textId="77777777" w:rsidR="00EA345C" w:rsidRDefault="00EA345C" w:rsidP="00EA345C">
      <w:r>
        <w:rPr>
          <w:rFonts w:hint="eastAsia"/>
          <w:b/>
          <w:bCs/>
        </w:rPr>
        <w:t>기본 시나리오:</w:t>
      </w:r>
    </w:p>
    <w:p w14:paraId="7539F3C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4B48F32D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확인한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48A5EAE0" w14:textId="77777777" w:rsidR="00EA345C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203071F0" w14:textId="77777777" w:rsidR="00EA345C" w:rsidRPr="003443D3" w:rsidRDefault="00EA345C" w:rsidP="00EA345C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7D8FC080" w14:textId="77777777" w:rsidR="00EA345C" w:rsidRPr="00F94F89" w:rsidRDefault="00EA345C" w:rsidP="00EA345C"/>
    <w:p w14:paraId="0ED8F72C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348F1273" w14:textId="77777777" w:rsidR="00EA345C" w:rsidRDefault="00EA345C" w:rsidP="00EA345C">
      <w:r>
        <w:rPr>
          <w:rFonts w:hint="eastAsia"/>
        </w:rPr>
        <w:t>해당 없음</w:t>
      </w:r>
    </w:p>
    <w:p w14:paraId="6FC399D8" w14:textId="77777777" w:rsidR="00EA345C" w:rsidRPr="00DB487D" w:rsidRDefault="00EA345C" w:rsidP="00EA345C"/>
    <w:p w14:paraId="3DF1EC07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52FB89F1" w14:textId="77777777" w:rsidTr="00337F7E">
        <w:tc>
          <w:tcPr>
            <w:tcW w:w="8495" w:type="dxa"/>
          </w:tcPr>
          <w:p w14:paraId="04F8AC6D" w14:textId="77777777" w:rsidR="00EA345C" w:rsidRDefault="00EA345C" w:rsidP="00337F7E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16E7D32C" w14:textId="77777777" w:rsidR="00EA345C" w:rsidRPr="00804894" w:rsidRDefault="00EA345C" w:rsidP="00EA345C"/>
    <w:p w14:paraId="569CF2AF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5E170A26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는 회원가입시 정보를 입력한다.</w:t>
      </w:r>
    </w:p>
    <w:p w14:paraId="34ED4732" w14:textId="77777777" w:rsidR="00EA345C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>사용자가 어플을 사용시 시스템에 있는 정보를 이용하여 사용자의 회원가입 여부를 확인한다.</w:t>
      </w:r>
    </w:p>
    <w:p w14:paraId="0DD11884" w14:textId="77777777" w:rsidR="00EA345C" w:rsidRPr="001461A7" w:rsidRDefault="00EA345C" w:rsidP="00EA345C">
      <w:pPr>
        <w:pStyle w:val="af8"/>
        <w:numPr>
          <w:ilvl w:val="0"/>
          <w:numId w:val="13"/>
        </w:numPr>
        <w:ind w:leftChars="0"/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29A64124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6A1DDCF7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사용자</w:t>
      </w:r>
    </w:p>
    <w:p w14:paraId="16B2D63C" w14:textId="77777777" w:rsidR="00EA345C" w:rsidRPr="004826F4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65D181DA" w14:textId="77777777" w:rsidR="00EA345C" w:rsidRDefault="00EA345C" w:rsidP="00EA345C">
      <w:pPr>
        <w:pStyle w:val="4"/>
      </w:pPr>
      <w:r>
        <w:rPr>
          <w:rFonts w:hint="eastAsia"/>
        </w:rPr>
        <w:t>우선 순위</w:t>
      </w:r>
    </w:p>
    <w:p w14:paraId="316F8208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1DDC2DB9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.</w:t>
      </w:r>
    </w:p>
    <w:p w14:paraId="22D2CA41" w14:textId="77777777" w:rsidR="00EA345C" w:rsidRPr="00A4787A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0BA5F45C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789C319A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1B27EC64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후행 조건</w:t>
      </w:r>
    </w:p>
    <w:p w14:paraId="65A46D27" w14:textId="77777777" w:rsidR="00EA345C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정보를 이용하여 사용자 여부를 확인한다.</w:t>
      </w:r>
    </w:p>
    <w:p w14:paraId="6FFC4D2D" w14:textId="77777777" w:rsidR="00EA345C" w:rsidRPr="00DA7812" w:rsidRDefault="00EA345C" w:rsidP="00EA345C">
      <w:pPr>
        <w:pStyle w:val="af8"/>
        <w:numPr>
          <w:ilvl w:val="0"/>
          <w:numId w:val="14"/>
        </w:numPr>
        <w:ind w:leftChars="0"/>
      </w:pPr>
      <w:r>
        <w:rPr>
          <w:rFonts w:hint="eastAsia"/>
        </w:rPr>
        <w:t>자동 로그인이 진행된다.</w:t>
      </w:r>
    </w:p>
    <w:p w14:paraId="3D29B9A6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04C3EA5A" w14:textId="77777777" w:rsidR="00EA345C" w:rsidRDefault="00EA345C" w:rsidP="00EA345C">
      <w:r>
        <w:rPr>
          <w:rFonts w:hint="eastAsia"/>
        </w:rPr>
        <w:t>기본 시나리오</w:t>
      </w:r>
    </w:p>
    <w:p w14:paraId="6B023863" w14:textId="77777777" w:rsidR="00EA345C" w:rsidRDefault="00EA345C" w:rsidP="00EA345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4F3A28EC" w14:textId="77777777" w:rsidR="00EA345C" w:rsidRDefault="00EA345C" w:rsidP="00EA345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여 사용자의 회원가입 여부를 확인한다.</w:t>
      </w:r>
    </w:p>
    <w:p w14:paraId="0540C26D" w14:textId="77777777" w:rsidR="00EA345C" w:rsidRDefault="00EA345C" w:rsidP="00EA345C">
      <w:pPr>
        <w:ind w:firstLineChars="100" w:firstLine="200"/>
      </w:pPr>
      <w:r>
        <w:t xml:space="preserve">3. </w:t>
      </w:r>
      <w:r>
        <w:rPr>
          <w:rFonts w:hint="eastAsia"/>
        </w:rPr>
        <w:t>회원가입이 진행되었을 경우</w:t>
      </w:r>
      <w:r>
        <w:t xml:space="preserve"> </w:t>
      </w:r>
      <w:r>
        <w:rPr>
          <w:rFonts w:hint="eastAsia"/>
        </w:rPr>
        <w:t>핸드폰 정보로 자동 로그인을 진행한다.</w:t>
      </w:r>
    </w:p>
    <w:p w14:paraId="206F7729" w14:textId="77777777" w:rsidR="00EA345C" w:rsidRPr="008F7192" w:rsidRDefault="00EA345C" w:rsidP="00EA345C">
      <w:pPr>
        <w:ind w:firstLineChars="100" w:firstLine="200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회원가입이 진행되지 않았을 경우 회원가입을 진행하도록 한다.</w:t>
      </w:r>
    </w:p>
    <w:p w14:paraId="6F3B3622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4D98B92D" w14:textId="77777777" w:rsidR="00EA345C" w:rsidRPr="007A073F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 정보를 관리하는 분야이므로 보안 사항이 필요함.</w:t>
      </w:r>
    </w:p>
    <w:p w14:paraId="7704D2E1" w14:textId="77777777" w:rsidR="00EA345C" w:rsidRDefault="00EA345C" w:rsidP="00EA345C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A345C" w14:paraId="17CD8768" w14:textId="77777777" w:rsidTr="00337F7E">
        <w:tc>
          <w:tcPr>
            <w:tcW w:w="8495" w:type="dxa"/>
          </w:tcPr>
          <w:p w14:paraId="0F1AF249" w14:textId="77777777" w:rsidR="00EA345C" w:rsidRDefault="00EA345C" w:rsidP="00337F7E">
            <w:r>
              <w:rPr>
                <w:rFonts w:hint="eastAsia"/>
              </w:rPr>
              <w:t>사용자들이 회원가입시 입력한 정보를 저장하고 그 내용을 관리하는 기능을 함.</w:t>
            </w:r>
          </w:p>
        </w:tc>
      </w:tr>
    </w:tbl>
    <w:p w14:paraId="42D04CB0" w14:textId="77777777" w:rsidR="00EA345C" w:rsidRPr="006352D4" w:rsidRDefault="00EA345C" w:rsidP="00EA345C"/>
    <w:p w14:paraId="4C1AE6B6" w14:textId="77777777" w:rsidR="00EA345C" w:rsidRDefault="00EA345C" w:rsidP="00EA345C">
      <w:pPr>
        <w:pStyle w:val="4"/>
      </w:pPr>
      <w:r>
        <w:rPr>
          <w:rFonts w:hint="eastAsia"/>
        </w:rPr>
        <w:t>개요</w:t>
      </w:r>
    </w:p>
    <w:p w14:paraId="3F11A7BD" w14:textId="77777777" w:rsidR="00EA345C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 xml:space="preserve">회원가입 시 </w:t>
      </w:r>
      <w:proofErr w:type="spellStart"/>
      <w:r>
        <w:rPr>
          <w:rFonts w:hint="eastAsia"/>
        </w:rPr>
        <w:t>압력한</w:t>
      </w:r>
      <w:proofErr w:type="spellEnd"/>
      <w:r>
        <w:rPr>
          <w:rFonts w:hint="eastAsia"/>
        </w:rPr>
        <w:t xml:space="preserve"> 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아이디를 </w:t>
      </w:r>
      <w:proofErr w:type="spellStart"/>
      <w:r>
        <w:rPr>
          <w:rFonts w:hint="eastAsia"/>
        </w:rPr>
        <w:t>입력받는다</w:t>
      </w:r>
      <w:proofErr w:type="spellEnd"/>
      <w:r>
        <w:rPr>
          <w:rFonts w:hint="eastAsia"/>
        </w:rPr>
        <w:t>.</w:t>
      </w:r>
    </w:p>
    <w:p w14:paraId="235CCC69" w14:textId="77777777" w:rsidR="00EA345C" w:rsidRPr="004F3B28" w:rsidRDefault="00EA345C" w:rsidP="00EA345C">
      <w:pPr>
        <w:pStyle w:val="af8"/>
        <w:numPr>
          <w:ilvl w:val="0"/>
          <w:numId w:val="15"/>
        </w:numPr>
        <w:ind w:leftChars="0"/>
      </w:pPr>
      <w:r>
        <w:rPr>
          <w:rFonts w:hint="eastAsia"/>
        </w:rPr>
        <w:t>그 내용을</w:t>
      </w:r>
      <w:r>
        <w:t xml:space="preserve"> </w:t>
      </w:r>
      <w:r>
        <w:rPr>
          <w:rFonts w:hint="eastAsia"/>
        </w:rPr>
        <w:t>기준으로 하고 사용자가 작성한 게시물들도 같이 저장되도록 한다.</w:t>
      </w:r>
    </w:p>
    <w:p w14:paraId="3A1AAE50" w14:textId="77777777" w:rsidR="00EA345C" w:rsidRDefault="00EA345C" w:rsidP="00EA345C">
      <w:pPr>
        <w:pStyle w:val="4"/>
      </w:pPr>
      <w:r>
        <w:rPr>
          <w:rFonts w:hint="eastAsia"/>
        </w:rPr>
        <w:t>관련 액터</w:t>
      </w:r>
    </w:p>
    <w:p w14:paraId="2C9E088F" w14:textId="77777777" w:rsidR="00EA345C" w:rsidRDefault="00EA345C" w:rsidP="00EA345C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>
        <w:rPr>
          <w:rFonts w:hint="eastAsia"/>
        </w:rPr>
        <w:t>시스템 관리자</w:t>
      </w:r>
    </w:p>
    <w:p w14:paraId="45BB1317" w14:textId="77777777" w:rsidR="00EA345C" w:rsidRPr="004F3B28" w:rsidRDefault="00EA345C" w:rsidP="00EA345C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34D83B96" w14:textId="77777777" w:rsidR="00EA345C" w:rsidRDefault="00EA345C" w:rsidP="00EA345C">
      <w:pPr>
        <w:pStyle w:val="4"/>
      </w:pPr>
      <w:r>
        <w:rPr>
          <w:rFonts w:hint="eastAsia"/>
        </w:rPr>
        <w:lastRenderedPageBreak/>
        <w:t>우선 순위</w:t>
      </w:r>
    </w:p>
    <w:p w14:paraId="6672C859" w14:textId="77777777" w:rsidR="00EA345C" w:rsidRDefault="00EA345C" w:rsidP="00EA345C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5C7CFCE2" w14:textId="77777777" w:rsidR="00EA345C" w:rsidRDefault="00EA345C" w:rsidP="00EA345C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회원가입 시 입력한 정보를 시스템에 저장하고 관리함.</w:t>
      </w:r>
    </w:p>
    <w:p w14:paraId="41FE6249" w14:textId="77777777" w:rsidR="00EA345C" w:rsidRPr="00B05C40" w:rsidRDefault="00EA345C" w:rsidP="00EA345C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사용자가 게시물 작성 시 그 내용을 정보 아래에 저장.</w:t>
      </w:r>
    </w:p>
    <w:p w14:paraId="570D71D8" w14:textId="77777777" w:rsidR="00EA345C" w:rsidRDefault="00EA345C" w:rsidP="00EA345C">
      <w:pPr>
        <w:pStyle w:val="4"/>
      </w:pPr>
      <w:r>
        <w:rPr>
          <w:rFonts w:hint="eastAsia"/>
        </w:rPr>
        <w:t>선행 조건</w:t>
      </w:r>
    </w:p>
    <w:p w14:paraId="39D557D1" w14:textId="77777777" w:rsidR="00EA345C" w:rsidRPr="00DB072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>사용자들의 회원가입 정보가 저장되어 있어야 함.</w:t>
      </w:r>
    </w:p>
    <w:p w14:paraId="4896B96D" w14:textId="77777777" w:rsidR="00EA345C" w:rsidRDefault="00EA345C" w:rsidP="00EA345C">
      <w:pPr>
        <w:pStyle w:val="4"/>
      </w:pPr>
      <w:r>
        <w:rPr>
          <w:rFonts w:hint="eastAsia"/>
        </w:rPr>
        <w:t>후행 조건</w:t>
      </w:r>
    </w:p>
    <w:p w14:paraId="595475E5" w14:textId="77777777" w:rsidR="00EA345C" w:rsidRPr="00B44E02" w:rsidRDefault="00EA345C" w:rsidP="00EA345C">
      <w:pPr>
        <w:pStyle w:val="af8"/>
        <w:numPr>
          <w:ilvl w:val="0"/>
          <w:numId w:val="16"/>
        </w:numPr>
        <w:ind w:leftChars="0"/>
      </w:pPr>
      <w:r>
        <w:rPr>
          <w:rFonts w:hint="eastAsia"/>
        </w:rPr>
        <w:t xml:space="preserve">선행조건의 정보를 기준으로 사용자가 작성한 </w:t>
      </w:r>
      <w:proofErr w:type="spellStart"/>
      <w:r>
        <w:rPr>
          <w:rFonts w:hint="eastAsia"/>
        </w:rPr>
        <w:t>게시물등을</w:t>
      </w:r>
      <w:proofErr w:type="spellEnd"/>
      <w:r>
        <w:rPr>
          <w:rFonts w:hint="eastAsia"/>
        </w:rPr>
        <w:t xml:space="preserve"> 관리함.</w:t>
      </w:r>
    </w:p>
    <w:p w14:paraId="183BB03B" w14:textId="77777777" w:rsidR="00EA345C" w:rsidRDefault="00EA345C" w:rsidP="00EA345C">
      <w:pPr>
        <w:pStyle w:val="4"/>
      </w:pPr>
      <w:r>
        <w:rPr>
          <w:rFonts w:hint="eastAsia"/>
        </w:rPr>
        <w:t>시나리오</w:t>
      </w:r>
    </w:p>
    <w:p w14:paraId="44E47956" w14:textId="77777777" w:rsidR="00EA345C" w:rsidRDefault="00EA345C" w:rsidP="00EA345C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회원가입한 정보를 데이터베이스에 저장한다.</w:t>
      </w:r>
    </w:p>
    <w:p w14:paraId="0C0FB109" w14:textId="77777777" w:rsidR="00EA345C" w:rsidRDefault="00EA345C" w:rsidP="00EA345C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그 내용을 기준으로 삼아 게시글을 저장할 수 있도록 한다.</w:t>
      </w:r>
    </w:p>
    <w:p w14:paraId="5107631C" w14:textId="77777777" w:rsidR="00EA345C" w:rsidRPr="00CD6D26" w:rsidRDefault="00EA345C" w:rsidP="00EA345C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사용자가 게시글 작성 시 게시글을 데이터 베이스에 저장한다.</w:t>
      </w:r>
    </w:p>
    <w:p w14:paraId="237215E5" w14:textId="77777777" w:rsidR="00EA345C" w:rsidRDefault="00EA345C" w:rsidP="00EA345C">
      <w:pPr>
        <w:pStyle w:val="4"/>
      </w:pPr>
      <w:r>
        <w:rPr>
          <w:rFonts w:hint="eastAsia"/>
        </w:rPr>
        <w:t>비기능적 요구사항</w:t>
      </w:r>
    </w:p>
    <w:p w14:paraId="6ABEBB2B" w14:textId="77777777" w:rsidR="00EA345C" w:rsidRPr="0046533B" w:rsidRDefault="00EA345C" w:rsidP="00EA345C">
      <w:pPr>
        <w:pStyle w:val="af8"/>
        <w:numPr>
          <w:ilvl w:val="0"/>
          <w:numId w:val="8"/>
        </w:numPr>
        <w:ind w:leftChars="0"/>
      </w:pPr>
      <w:r>
        <w:rPr>
          <w:rFonts w:hint="eastAsia"/>
        </w:rPr>
        <w:t>개인정보를 다루는 사항이므로 보안 사항이 필요함.</w:t>
      </w:r>
    </w:p>
    <w:p w14:paraId="39863641" w14:textId="77777777" w:rsidR="00DA2E7F" w:rsidRPr="00EA345C" w:rsidRDefault="00DA2E7F" w:rsidP="00B553C0"/>
    <w:p w14:paraId="76580905" w14:textId="1B0B9E88" w:rsidR="00FD096D" w:rsidRDefault="00FD096D" w:rsidP="00FD096D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랜덤쪽지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:rsidRPr="00B553C0" w14:paraId="175984B5" w14:textId="77777777" w:rsidTr="00637D98">
        <w:tc>
          <w:tcPr>
            <w:tcW w:w="8495" w:type="dxa"/>
          </w:tcPr>
          <w:p w14:paraId="2A5EF13D" w14:textId="3FC250EB" w:rsidR="00FD096D" w:rsidRDefault="00637D98" w:rsidP="00637D98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 이 어플을 사용하는 누군가에게 쪽지를 보낼 수 있다.</w:t>
            </w:r>
            <w:r>
              <w:t xml:space="preserve"> </w:t>
            </w:r>
            <w:r>
              <w:rPr>
                <w:rFonts w:hint="eastAsia"/>
              </w:rPr>
              <w:t>쪽지는 랜덤으로 다른 사람에게 보내진다.</w:t>
            </w:r>
            <w:r>
              <w:t xml:space="preserve"> </w:t>
            </w:r>
            <w:r>
              <w:rPr>
                <w:rFonts w:hint="eastAsia"/>
              </w:rPr>
              <w:t>쪽지를 받은 사용자는 다시 전달하거나 버릴 수 있다.</w:t>
            </w:r>
            <w:r>
              <w:t xml:space="preserve"> </w:t>
            </w:r>
            <w:r>
              <w:rPr>
                <w:rFonts w:hint="eastAsia"/>
              </w:rPr>
              <w:t xml:space="preserve">한번 밖에 회신이 </w:t>
            </w:r>
            <w:r w:rsidR="006C3A27">
              <w:rPr>
                <w:rFonts w:hint="eastAsia"/>
              </w:rPr>
              <w:t>되지 않는다.</w:t>
            </w:r>
          </w:p>
        </w:tc>
      </w:tr>
    </w:tbl>
    <w:p w14:paraId="6044DB89" w14:textId="77777777" w:rsidR="00FD096D" w:rsidRDefault="00FD096D" w:rsidP="00FD096D"/>
    <w:p w14:paraId="4CA6F10F" w14:textId="77777777" w:rsidR="00FD096D" w:rsidRPr="00DE4990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3B7AA192" w14:textId="1CC54305" w:rsidR="00FD096D" w:rsidRPr="00423ED7" w:rsidRDefault="00E149D2" w:rsidP="00FD096D">
      <w:pPr>
        <w:jc w:val="center"/>
      </w:pPr>
      <w:r>
        <w:rPr>
          <w:noProof/>
        </w:rPr>
        <w:drawing>
          <wp:inline distT="0" distB="0" distL="0" distR="0" wp14:anchorId="56A8CFC3" wp14:editId="3C8D84D8">
            <wp:extent cx="5400675" cy="2912745"/>
            <wp:effectExtent l="0" t="0" r="9525" b="190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1EB3" w14:textId="77777777" w:rsidR="00FD096D" w:rsidRPr="00423ED7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FD096D" w14:paraId="7F2AA846" w14:textId="77777777" w:rsidTr="00637D98">
        <w:tc>
          <w:tcPr>
            <w:tcW w:w="2462" w:type="dxa"/>
            <w:vAlign w:val="center"/>
          </w:tcPr>
          <w:p w14:paraId="75C7AFDC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08B28E46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4508D6F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600D1A8" w14:textId="77777777" w:rsidTr="00637D98">
        <w:tc>
          <w:tcPr>
            <w:tcW w:w="2462" w:type="dxa"/>
            <w:vAlign w:val="center"/>
          </w:tcPr>
          <w:p w14:paraId="228685A2" w14:textId="51C93726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1</w:t>
            </w:r>
          </w:p>
        </w:tc>
        <w:tc>
          <w:tcPr>
            <w:tcW w:w="1935" w:type="dxa"/>
          </w:tcPr>
          <w:p w14:paraId="1DC1699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1FFCF2F1" w14:textId="30AEC201" w:rsidR="00FD096D" w:rsidRDefault="00FD096D" w:rsidP="00637D98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r w:rsidR="000649BE">
              <w:rPr>
                <w:rFonts w:hint="eastAsia"/>
              </w:rPr>
              <w:t>쪽지를 게시 가능</w:t>
            </w:r>
          </w:p>
        </w:tc>
      </w:tr>
      <w:tr w:rsidR="00FD096D" w14:paraId="704AE1D9" w14:textId="77777777" w:rsidTr="00637D98">
        <w:tc>
          <w:tcPr>
            <w:tcW w:w="2462" w:type="dxa"/>
            <w:vAlign w:val="center"/>
          </w:tcPr>
          <w:p w14:paraId="2877E629" w14:textId="5AA39CF5" w:rsidR="00FD096D" w:rsidRDefault="000649BE" w:rsidP="00637D98">
            <w:pPr>
              <w:spacing w:after="0"/>
            </w:pPr>
            <w:r>
              <w:rPr>
                <w:rFonts w:hint="eastAsia"/>
              </w:rPr>
              <w:t>사용자2</w:t>
            </w:r>
          </w:p>
        </w:tc>
        <w:tc>
          <w:tcPr>
            <w:tcW w:w="1935" w:type="dxa"/>
          </w:tcPr>
          <w:p w14:paraId="1AC57B5A" w14:textId="77777777" w:rsidR="00FD096D" w:rsidRDefault="00FD096D" w:rsidP="00637D98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2519F7F9" w14:textId="5E7EEF2B" w:rsidR="00FD096D" w:rsidRDefault="000649BE" w:rsidP="00637D98">
            <w:pPr>
              <w:spacing w:after="0"/>
            </w:pPr>
            <w:r>
              <w:rPr>
                <w:rFonts w:hint="eastAsia"/>
              </w:rPr>
              <w:t>어플을 사용하는 사람으로 쪽지를 받고,</w:t>
            </w:r>
            <w:r>
              <w:t xml:space="preserve"> </w:t>
            </w:r>
            <w:r>
              <w:rPr>
                <w:rFonts w:hint="eastAsia"/>
              </w:rPr>
              <w:t>그에 대한 답변 쪽지를 전달 가능</w:t>
            </w:r>
          </w:p>
        </w:tc>
      </w:tr>
      <w:tr w:rsidR="000649BE" w14:paraId="2E5462C6" w14:textId="77777777" w:rsidTr="00637D98">
        <w:tc>
          <w:tcPr>
            <w:tcW w:w="2462" w:type="dxa"/>
            <w:vAlign w:val="center"/>
          </w:tcPr>
          <w:p w14:paraId="03C72C3C" w14:textId="3E67F4B5" w:rsidR="000649BE" w:rsidRDefault="000649BE" w:rsidP="000649B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AF8AA94" w14:textId="52CE9271" w:rsidR="000649BE" w:rsidRDefault="000649BE" w:rsidP="000649B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00B4ACC3" w14:textId="6125568E" w:rsidR="000649BE" w:rsidRDefault="000649BE" w:rsidP="000649BE">
            <w:pPr>
              <w:spacing w:after="0"/>
            </w:pPr>
            <w:r>
              <w:rPr>
                <w:rFonts w:hint="eastAsia"/>
              </w:rPr>
              <w:t>24시간동안 쪽지를 읽지 않거나 쪽지를 받은 사람들은 쪽지를 삭제</w:t>
            </w:r>
          </w:p>
        </w:tc>
      </w:tr>
      <w:tr w:rsidR="000649BE" w14:paraId="023F2BC2" w14:textId="77777777" w:rsidTr="00637D98">
        <w:tc>
          <w:tcPr>
            <w:tcW w:w="2462" w:type="dxa"/>
            <w:vAlign w:val="center"/>
          </w:tcPr>
          <w:p w14:paraId="29258190" w14:textId="4C293CF3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관리자</w:t>
            </w:r>
          </w:p>
        </w:tc>
        <w:tc>
          <w:tcPr>
            <w:tcW w:w="1935" w:type="dxa"/>
          </w:tcPr>
          <w:p w14:paraId="1EE84B15" w14:textId="16330FEB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50951478" w14:textId="1EA25489" w:rsidR="000649BE" w:rsidRDefault="000649BE" w:rsidP="000649BE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쪽지를 랜덤으로 다른 사용자에게 </w:t>
            </w:r>
            <w:proofErr w:type="spellStart"/>
            <w:r>
              <w:rPr>
                <w:rFonts w:hint="eastAsia"/>
              </w:rPr>
              <w:t>전해줌</w:t>
            </w:r>
            <w:proofErr w:type="spellEnd"/>
          </w:p>
        </w:tc>
      </w:tr>
    </w:tbl>
    <w:p w14:paraId="765E06AA" w14:textId="77777777" w:rsidR="00FD096D" w:rsidRDefault="00FD096D" w:rsidP="00FD096D"/>
    <w:p w14:paraId="1032B111" w14:textId="77777777" w:rsidR="00FD096D" w:rsidRPr="008A0A3D" w:rsidRDefault="00FD096D" w:rsidP="00FD096D"/>
    <w:p w14:paraId="03BF9A71" w14:textId="77777777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FD096D" w14:paraId="2F4C182C" w14:textId="77777777" w:rsidTr="00637D98">
        <w:tc>
          <w:tcPr>
            <w:tcW w:w="2741" w:type="dxa"/>
            <w:vAlign w:val="center"/>
          </w:tcPr>
          <w:p w14:paraId="68949C8B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84662E1" w14:textId="77777777" w:rsidR="00FD096D" w:rsidRDefault="00FD096D" w:rsidP="00637D9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D096D" w14:paraId="497C90F9" w14:textId="77777777" w:rsidTr="00637D98">
        <w:tc>
          <w:tcPr>
            <w:tcW w:w="2741" w:type="dxa"/>
            <w:vAlign w:val="center"/>
          </w:tcPr>
          <w:p w14:paraId="15481FF0" w14:textId="29D41E45" w:rsidR="00FD096D" w:rsidRDefault="00391664" w:rsidP="00637D98">
            <w:pPr>
              <w:spacing w:after="0"/>
              <w:jc w:val="center"/>
            </w:pPr>
            <w:r>
              <w:rPr>
                <w:rFonts w:hint="eastAsia"/>
              </w:rPr>
              <w:t>랜덤쪽지 관리 시스템</w:t>
            </w:r>
          </w:p>
        </w:tc>
        <w:tc>
          <w:tcPr>
            <w:tcW w:w="5754" w:type="dxa"/>
            <w:vAlign w:val="center"/>
          </w:tcPr>
          <w:p w14:paraId="0AFDE666" w14:textId="6086069C" w:rsidR="00FD096D" w:rsidRDefault="00391664" w:rsidP="00637D98">
            <w:pPr>
              <w:spacing w:after="0"/>
            </w:pPr>
            <w:r>
              <w:rPr>
                <w:rFonts w:hint="eastAsia"/>
              </w:rPr>
              <w:t>쪽지를 관리해주는 시스템</w:t>
            </w:r>
          </w:p>
        </w:tc>
      </w:tr>
    </w:tbl>
    <w:p w14:paraId="132B99F4" w14:textId="77777777" w:rsidR="00FD096D" w:rsidRPr="001D29E9" w:rsidRDefault="00FD096D" w:rsidP="00FD096D"/>
    <w:p w14:paraId="0ABDD693" w14:textId="1CA20833" w:rsidR="00FD096D" w:rsidRDefault="00FD096D" w:rsidP="00FD096D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F60761">
        <w:rPr>
          <w:rFonts w:hint="eastAsia"/>
        </w:rPr>
        <w:t>쪽지</w:t>
      </w:r>
      <w:r w:rsidR="00F60761">
        <w:rPr>
          <w:rFonts w:hint="eastAsia"/>
        </w:rPr>
        <w:t xml:space="preserve"> </w:t>
      </w:r>
      <w:r w:rsidR="00F60761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FD096D" w14:paraId="5C371B25" w14:textId="77777777" w:rsidTr="00637D98">
        <w:tc>
          <w:tcPr>
            <w:tcW w:w="8703" w:type="dxa"/>
          </w:tcPr>
          <w:p w14:paraId="2FDD69F8" w14:textId="58710DED" w:rsidR="00FD096D" w:rsidRDefault="00F60761" w:rsidP="00637D98">
            <w:pPr>
              <w:rPr>
                <w:i/>
              </w:rPr>
            </w:pPr>
            <w:r>
              <w:rPr>
                <w:rFonts w:hint="eastAsia"/>
                <w:i/>
              </w:rPr>
              <w:t>사용자가 보낸 쪽지를 랜덤으로 매칭시켜 준다.</w:t>
            </w:r>
          </w:p>
        </w:tc>
      </w:tr>
    </w:tbl>
    <w:p w14:paraId="4919424B" w14:textId="77777777" w:rsidR="00FD096D" w:rsidRPr="00360149" w:rsidRDefault="00FD096D" w:rsidP="00FD096D"/>
    <w:p w14:paraId="691107A4" w14:textId="77777777" w:rsidR="00FD096D" w:rsidRDefault="00FD096D" w:rsidP="00FD096D">
      <w:pPr>
        <w:pStyle w:val="4"/>
      </w:pPr>
      <w:r>
        <w:rPr>
          <w:rFonts w:hint="eastAsia"/>
        </w:rPr>
        <w:t>개요</w:t>
      </w:r>
    </w:p>
    <w:p w14:paraId="4D5F1AF5" w14:textId="6949700F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사용자는 쪽지를 적어서 보낸다.</w:t>
      </w:r>
    </w:p>
    <w:p w14:paraId="549A16EC" w14:textId="458143EA" w:rsidR="00FD096D" w:rsidRDefault="00F60761" w:rsidP="00FD096D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쪽지가 랜덤으로 다른 사용자에게 전달된다.</w:t>
      </w:r>
    </w:p>
    <w:p w14:paraId="366E477B" w14:textId="6011A270" w:rsidR="00FD096D" w:rsidRDefault="00F60761" w:rsidP="00FD096D">
      <w:pPr>
        <w:pStyle w:val="af8"/>
        <w:numPr>
          <w:ilvl w:val="0"/>
          <w:numId w:val="11"/>
        </w:numPr>
        <w:ind w:leftChars="0"/>
      </w:pPr>
      <w:proofErr w:type="spellStart"/>
      <w:r>
        <w:rPr>
          <w:rFonts w:hint="eastAsia"/>
        </w:rPr>
        <w:t>수신받은</w:t>
      </w:r>
      <w:proofErr w:type="spellEnd"/>
      <w:r>
        <w:rPr>
          <w:rFonts w:hint="eastAsia"/>
        </w:rPr>
        <w:t xml:space="preserve"> 사용자는 다시 답변이나 쪽지를 삭제할 수 있다.</w:t>
      </w:r>
    </w:p>
    <w:p w14:paraId="3FB91B2A" w14:textId="64F80485" w:rsidR="00FD096D" w:rsidRPr="00BF58E9" w:rsidRDefault="00F60761" w:rsidP="00FD096D">
      <w:pPr>
        <w:pStyle w:val="af8"/>
        <w:numPr>
          <w:ilvl w:val="0"/>
          <w:numId w:val="11"/>
        </w:numPr>
        <w:ind w:leftChars="0"/>
      </w:pPr>
      <w:proofErr w:type="spellStart"/>
      <w:r>
        <w:rPr>
          <w:rFonts w:hint="eastAsia"/>
        </w:rPr>
        <w:t>재전달</w:t>
      </w:r>
      <w:proofErr w:type="spellEnd"/>
      <w:r>
        <w:rPr>
          <w:rFonts w:hint="eastAsia"/>
        </w:rPr>
        <w:t xml:space="preserve"> 받은 사용자는 </w:t>
      </w:r>
      <w:r w:rsidR="00BB104A">
        <w:rPr>
          <w:rFonts w:hint="eastAsia"/>
        </w:rPr>
        <w:t>다시</w:t>
      </w:r>
      <w:r w:rsidR="00BB104A">
        <w:t xml:space="preserve"> </w:t>
      </w:r>
      <w:r w:rsidR="00BB104A">
        <w:rPr>
          <w:rFonts w:hint="eastAsia"/>
        </w:rPr>
        <w:t>똑 같은 사람에게 보낼 수는 없다.</w:t>
      </w:r>
    </w:p>
    <w:p w14:paraId="3B540029" w14:textId="77777777" w:rsidR="00FD096D" w:rsidRDefault="00FD096D" w:rsidP="00FD096D">
      <w:pPr>
        <w:pStyle w:val="4"/>
      </w:pPr>
      <w:r>
        <w:rPr>
          <w:rFonts w:hint="eastAsia"/>
        </w:rPr>
        <w:t>관련 액터</w:t>
      </w:r>
    </w:p>
    <w:p w14:paraId="2096FFEF" w14:textId="77777777" w:rsidR="00FD096D" w:rsidRDefault="00FD096D" w:rsidP="00FD096D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5BE541E6" w14:textId="1DAB4510" w:rsidR="00FD096D" w:rsidRDefault="00FD096D" w:rsidP="00FD096D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시스템 관리자</w:t>
      </w:r>
    </w:p>
    <w:p w14:paraId="051DF8BD" w14:textId="77777777" w:rsidR="00FD096D" w:rsidRDefault="00FD096D" w:rsidP="00FD096D"/>
    <w:p w14:paraId="69DC1884" w14:textId="77777777" w:rsidR="00FD096D" w:rsidRDefault="00FD096D" w:rsidP="00FD096D">
      <w:pPr>
        <w:pStyle w:val="4"/>
      </w:pPr>
      <w:r>
        <w:rPr>
          <w:rFonts w:hint="eastAsia"/>
        </w:rPr>
        <w:t>우선순위</w:t>
      </w:r>
    </w:p>
    <w:p w14:paraId="3BA56016" w14:textId="77777777" w:rsidR="00FD096D" w:rsidRDefault="00FD096D" w:rsidP="00FD096D">
      <w:r>
        <w:rPr>
          <w:rFonts w:hint="eastAsia"/>
        </w:rPr>
        <w:t>중요도: 상, 난이도: 상</w:t>
      </w:r>
    </w:p>
    <w:p w14:paraId="5264078E" w14:textId="5431D335" w:rsidR="00FD096D" w:rsidRDefault="00FD096D" w:rsidP="00FD096D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랜덤 매칭</w:t>
      </w:r>
    </w:p>
    <w:p w14:paraId="6282AB13" w14:textId="5E3138DD" w:rsidR="00FD096D" w:rsidRPr="001D29E9" w:rsidRDefault="00FD096D" w:rsidP="00FD096D">
      <w:r>
        <w:rPr>
          <w:rFonts w:hint="eastAsia"/>
        </w:rPr>
        <w:lastRenderedPageBreak/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BB104A">
        <w:rPr>
          <w:rFonts w:hint="eastAsia"/>
        </w:rPr>
        <w:t>쪽지 수신/회신 여부</w:t>
      </w:r>
    </w:p>
    <w:p w14:paraId="49E9E599" w14:textId="77777777" w:rsidR="00FD096D" w:rsidRDefault="00FD096D" w:rsidP="00FD096D">
      <w:pPr>
        <w:pStyle w:val="4"/>
      </w:pPr>
      <w:r>
        <w:rPr>
          <w:rFonts w:hint="eastAsia"/>
        </w:rPr>
        <w:t>선행 조건</w:t>
      </w:r>
    </w:p>
    <w:p w14:paraId="2D19F56D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57E91E14" w14:textId="77777777" w:rsidR="00FD096D" w:rsidRPr="001A4CEA" w:rsidRDefault="00FD096D" w:rsidP="00FD096D">
      <w:pPr>
        <w:pStyle w:val="af8"/>
        <w:spacing w:after="0"/>
        <w:ind w:leftChars="0"/>
      </w:pPr>
    </w:p>
    <w:p w14:paraId="2533CA0C" w14:textId="77777777" w:rsidR="00FD096D" w:rsidRDefault="00FD096D" w:rsidP="00FD096D">
      <w:pPr>
        <w:pStyle w:val="4"/>
      </w:pPr>
      <w:r>
        <w:rPr>
          <w:rFonts w:hint="eastAsia"/>
        </w:rPr>
        <w:t>후행 조건</w:t>
      </w:r>
    </w:p>
    <w:p w14:paraId="4EDAED99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3FD9EC1C" w14:textId="77777777" w:rsidR="00FD096D" w:rsidRDefault="00FD096D" w:rsidP="00FD096D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643CCBC" w14:textId="77777777" w:rsidR="00FD096D" w:rsidRPr="001D29E9" w:rsidRDefault="00FD096D" w:rsidP="00FD096D">
      <w:pPr>
        <w:pStyle w:val="af8"/>
        <w:spacing w:after="0"/>
        <w:ind w:leftChars="0"/>
      </w:pPr>
    </w:p>
    <w:p w14:paraId="1212049E" w14:textId="77777777" w:rsidR="00FD096D" w:rsidRDefault="00FD096D" w:rsidP="00FD096D">
      <w:pPr>
        <w:pStyle w:val="4"/>
      </w:pPr>
      <w:r>
        <w:rPr>
          <w:rFonts w:hint="eastAsia"/>
        </w:rPr>
        <w:t>시나리오</w:t>
      </w:r>
    </w:p>
    <w:p w14:paraId="5847DD57" w14:textId="77777777" w:rsidR="00FD096D" w:rsidRDefault="00FD096D" w:rsidP="00FD096D">
      <w:r>
        <w:rPr>
          <w:rFonts w:hint="eastAsia"/>
          <w:b/>
          <w:bCs/>
        </w:rPr>
        <w:t>기본 시나리오:</w:t>
      </w:r>
    </w:p>
    <w:p w14:paraId="5803386F" w14:textId="77777777" w:rsidR="00FD096D" w:rsidRDefault="00FD096D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619FEF86" w14:textId="597C69CF" w:rsidR="00BB104A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메뉴바에 쪽지를 클릭한다.</w:t>
      </w:r>
    </w:p>
    <w:p w14:paraId="1732CAE4" w14:textId="38411B76" w:rsidR="00FD096D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쪽지를 작성하고 </w:t>
      </w:r>
      <w:proofErr w:type="gramStart"/>
      <w:r>
        <w:rPr>
          <w:rFonts w:hint="eastAsia"/>
        </w:rPr>
        <w:t>보낸다.</w:t>
      </w:r>
      <w:r w:rsidR="00FD096D">
        <w:rPr>
          <w:rFonts w:hint="eastAsia"/>
        </w:rPr>
        <w:t>.</w:t>
      </w:r>
      <w:proofErr w:type="gramEnd"/>
    </w:p>
    <w:p w14:paraId="129E4A46" w14:textId="1BB3AD39" w:rsidR="00FD096D" w:rsidRPr="003443D3" w:rsidRDefault="00BB104A" w:rsidP="00FD096D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24시간이 지나기 전까지 기다린다.</w:t>
      </w:r>
    </w:p>
    <w:p w14:paraId="5D9410CE" w14:textId="77777777" w:rsidR="00FD096D" w:rsidRPr="00F94F89" w:rsidRDefault="00FD096D" w:rsidP="00FD096D"/>
    <w:p w14:paraId="1455A394" w14:textId="77777777" w:rsidR="00FD096D" w:rsidRDefault="00FD096D" w:rsidP="00FD096D">
      <w:pPr>
        <w:pStyle w:val="4"/>
      </w:pPr>
      <w:r>
        <w:rPr>
          <w:rFonts w:hint="eastAsia"/>
        </w:rPr>
        <w:t>비기능적 요구사항</w:t>
      </w:r>
    </w:p>
    <w:p w14:paraId="34711818" w14:textId="77777777" w:rsidR="00FD096D" w:rsidRDefault="00FD096D" w:rsidP="00FD096D">
      <w:r>
        <w:rPr>
          <w:rFonts w:hint="eastAsia"/>
        </w:rPr>
        <w:t>해당 없음</w:t>
      </w:r>
    </w:p>
    <w:p w14:paraId="7D6DBBD2" w14:textId="78916301" w:rsidR="00FD096D" w:rsidRDefault="00FD096D" w:rsidP="00FD096D"/>
    <w:p w14:paraId="3D839B24" w14:textId="3D27ABB1" w:rsidR="00A05591" w:rsidRDefault="00A05591" w:rsidP="00A05591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마인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포스트잇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:rsidRPr="00B553C0" w14:paraId="3F75114E" w14:textId="77777777" w:rsidTr="00337F7E">
        <w:tc>
          <w:tcPr>
            <w:tcW w:w="8495" w:type="dxa"/>
          </w:tcPr>
          <w:p w14:paraId="7CE38512" w14:textId="21E7B9CB" w:rsidR="00A05591" w:rsidRDefault="00132864" w:rsidP="00337F7E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사용자는</w:t>
            </w:r>
            <w:r w:rsidR="00A05591">
              <w:rPr>
                <w:rFonts w:hint="eastAsia"/>
              </w:rPr>
              <w:t>.</w:t>
            </w:r>
            <w:r>
              <w:t xml:space="preserve"> </w:t>
            </w:r>
            <w:r w:rsidR="008C4891">
              <w:rPr>
                <w:rFonts w:hint="eastAsia"/>
              </w:rPr>
              <w:t xml:space="preserve">3일마다 초기화되는 질문을 대답할 수 있는 </w:t>
            </w:r>
            <w:proofErr w:type="spellStart"/>
            <w:r w:rsidR="008C4891">
              <w:rPr>
                <w:rFonts w:hint="eastAsia"/>
              </w:rPr>
              <w:t>포스트잇을</w:t>
            </w:r>
            <w:proofErr w:type="spellEnd"/>
            <w:r w:rsidR="008C4891">
              <w:rPr>
                <w:rFonts w:hint="eastAsia"/>
              </w:rPr>
              <w:t xml:space="preserve"> 게시할 수 있다.</w:t>
            </w:r>
          </w:p>
        </w:tc>
      </w:tr>
    </w:tbl>
    <w:p w14:paraId="0925AA4A" w14:textId="77777777" w:rsidR="00A05591" w:rsidRDefault="00A05591" w:rsidP="00A05591"/>
    <w:p w14:paraId="0502A144" w14:textId="77777777" w:rsidR="00A05591" w:rsidRPr="00DE4990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50F17303" w14:textId="5CAE4AD8" w:rsidR="00A05591" w:rsidRPr="00423ED7" w:rsidRDefault="008C4891" w:rsidP="00A05591">
      <w:pPr>
        <w:jc w:val="center"/>
      </w:pPr>
      <w:r>
        <w:rPr>
          <w:noProof/>
        </w:rPr>
        <w:drawing>
          <wp:inline distT="0" distB="0" distL="0" distR="0" wp14:anchorId="257A350F" wp14:editId="4D1AC12D">
            <wp:extent cx="5400675" cy="3704590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149A" w14:textId="77777777" w:rsidR="00A05591" w:rsidRPr="00423ED7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A05591" w14:paraId="1A86E853" w14:textId="77777777" w:rsidTr="00337F7E">
        <w:tc>
          <w:tcPr>
            <w:tcW w:w="2462" w:type="dxa"/>
            <w:vAlign w:val="center"/>
          </w:tcPr>
          <w:p w14:paraId="04E141F9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50ACA1C2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09C6611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29803149" w14:textId="77777777" w:rsidTr="00337F7E">
        <w:tc>
          <w:tcPr>
            <w:tcW w:w="2462" w:type="dxa"/>
            <w:vAlign w:val="center"/>
          </w:tcPr>
          <w:p w14:paraId="448B8A80" w14:textId="1671BC4F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1935" w:type="dxa"/>
          </w:tcPr>
          <w:p w14:paraId="384D1BE1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0133563E" w14:textId="4025B951" w:rsidR="00A05591" w:rsidRDefault="00A05591" w:rsidP="00337F7E">
            <w:pPr>
              <w:spacing w:after="0"/>
            </w:pPr>
            <w:r>
              <w:rPr>
                <w:rFonts w:hint="eastAsia"/>
              </w:rPr>
              <w:t xml:space="preserve">어플을 사용하는 사람으로 </w:t>
            </w:r>
            <w:proofErr w:type="spellStart"/>
            <w:r w:rsidR="008C4891">
              <w:rPr>
                <w:rFonts w:hint="eastAsia"/>
              </w:rPr>
              <w:t>포스트잇을</w:t>
            </w:r>
            <w:proofErr w:type="spellEnd"/>
            <w:r>
              <w:rPr>
                <w:rFonts w:hint="eastAsia"/>
              </w:rPr>
              <w:t xml:space="preserve"> 게시 가능</w:t>
            </w:r>
          </w:p>
        </w:tc>
      </w:tr>
      <w:tr w:rsidR="00A05591" w14:paraId="05880B37" w14:textId="77777777" w:rsidTr="00337F7E">
        <w:tc>
          <w:tcPr>
            <w:tcW w:w="2462" w:type="dxa"/>
            <w:vAlign w:val="center"/>
          </w:tcPr>
          <w:p w14:paraId="35EF902B" w14:textId="366E8267" w:rsidR="00A05591" w:rsidRDefault="008C4891" w:rsidP="00337F7E">
            <w:pPr>
              <w:spacing w:after="0"/>
            </w:pPr>
            <w:r>
              <w:rPr>
                <w:rFonts w:hint="eastAsia"/>
              </w:rPr>
              <w:t>배너시스템</w:t>
            </w:r>
          </w:p>
        </w:tc>
        <w:tc>
          <w:tcPr>
            <w:tcW w:w="1935" w:type="dxa"/>
          </w:tcPr>
          <w:p w14:paraId="427A8E03" w14:textId="7E4FD02E" w:rsidR="00A05591" w:rsidRDefault="008C4891" w:rsidP="00337F7E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72A6D6B6" w14:textId="4D505B29" w:rsidR="00A05591" w:rsidRDefault="008C4891" w:rsidP="00337F7E">
            <w:pPr>
              <w:spacing w:after="0"/>
            </w:pPr>
            <w:r>
              <w:rPr>
                <w:rFonts w:hint="eastAsia"/>
              </w:rPr>
              <w:t>사용자들이 고민하고 작성할 수 있는 질문을 게시</w:t>
            </w:r>
          </w:p>
        </w:tc>
      </w:tr>
      <w:tr w:rsidR="00A05591" w14:paraId="267689CC" w14:textId="77777777" w:rsidTr="00337F7E">
        <w:tc>
          <w:tcPr>
            <w:tcW w:w="2462" w:type="dxa"/>
            <w:vAlign w:val="center"/>
          </w:tcPr>
          <w:p w14:paraId="4F2303A3" w14:textId="2B15E611" w:rsidR="00A05591" w:rsidRDefault="008C4891" w:rsidP="00337F7E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1935" w:type="dxa"/>
          </w:tcPr>
          <w:p w14:paraId="0D4F6912" w14:textId="77777777" w:rsidR="00A05591" w:rsidRDefault="00A05591" w:rsidP="00337F7E">
            <w:pPr>
              <w:spacing w:after="0"/>
            </w:pPr>
            <w:r>
              <w:rPr>
                <w:rFonts w:hint="eastAsia"/>
              </w:rPr>
              <w:t>타이머</w:t>
            </w:r>
          </w:p>
        </w:tc>
        <w:tc>
          <w:tcPr>
            <w:tcW w:w="4098" w:type="dxa"/>
            <w:vAlign w:val="center"/>
          </w:tcPr>
          <w:p w14:paraId="3A7E9DBF" w14:textId="3AFCDAC6" w:rsidR="00A05591" w:rsidRDefault="008A507D" w:rsidP="00337F7E">
            <w:pPr>
              <w:spacing w:after="0"/>
            </w:pPr>
            <w:r>
              <w:rPr>
                <w:rFonts w:hint="eastAsia"/>
              </w:rPr>
              <w:t>3일동안 질문이 게시되고 초기화됨.</w:t>
            </w:r>
          </w:p>
        </w:tc>
      </w:tr>
    </w:tbl>
    <w:p w14:paraId="4E798240" w14:textId="77777777" w:rsidR="00A05591" w:rsidRDefault="00A05591" w:rsidP="00A05591"/>
    <w:p w14:paraId="2686AF83" w14:textId="77777777" w:rsidR="00A05591" w:rsidRPr="008A0A3D" w:rsidRDefault="00A05591" w:rsidP="00A05591"/>
    <w:p w14:paraId="1807FB66" w14:textId="77777777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A05591" w14:paraId="608DE03F" w14:textId="77777777" w:rsidTr="00337F7E">
        <w:tc>
          <w:tcPr>
            <w:tcW w:w="2741" w:type="dxa"/>
            <w:vAlign w:val="center"/>
          </w:tcPr>
          <w:p w14:paraId="0544447C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27040704" w14:textId="77777777" w:rsidR="00A05591" w:rsidRDefault="00A05591" w:rsidP="00337F7E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A05591" w14:paraId="18E529C2" w14:textId="77777777" w:rsidTr="00337F7E">
        <w:tc>
          <w:tcPr>
            <w:tcW w:w="2741" w:type="dxa"/>
            <w:vAlign w:val="center"/>
          </w:tcPr>
          <w:p w14:paraId="3DE0A8C7" w14:textId="637E2B51" w:rsidR="00A05591" w:rsidRDefault="00BC260C" w:rsidP="00337F7E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마인드</w:t>
            </w:r>
            <w:r w:rsidR="00500E0B">
              <w:rPr>
                <w:rFonts w:hint="eastAsia"/>
              </w:rPr>
              <w:t>포스트잇</w:t>
            </w:r>
            <w:proofErr w:type="spellEnd"/>
            <w:r w:rsidR="00A05591">
              <w:rPr>
                <w:rFonts w:hint="eastAsia"/>
              </w:rPr>
              <w:t xml:space="preserve"> 관리</w:t>
            </w:r>
          </w:p>
        </w:tc>
        <w:tc>
          <w:tcPr>
            <w:tcW w:w="5754" w:type="dxa"/>
            <w:vAlign w:val="center"/>
          </w:tcPr>
          <w:p w14:paraId="6EB7B69A" w14:textId="5D789101" w:rsidR="00A05591" w:rsidRDefault="00BC260C" w:rsidP="00337F7E">
            <w:pPr>
              <w:spacing w:after="0"/>
            </w:pPr>
            <w:proofErr w:type="spellStart"/>
            <w:r>
              <w:rPr>
                <w:rFonts w:hint="eastAsia"/>
              </w:rPr>
              <w:t>포스팃과</w:t>
            </w:r>
            <w:proofErr w:type="spellEnd"/>
            <w:r>
              <w:rPr>
                <w:rFonts w:hint="eastAsia"/>
              </w:rPr>
              <w:t xml:space="preserve"> 배너의 주제를 관리한다</w:t>
            </w:r>
          </w:p>
        </w:tc>
      </w:tr>
    </w:tbl>
    <w:p w14:paraId="2A7FBC0A" w14:textId="77777777" w:rsidR="00A05591" w:rsidRPr="001D29E9" w:rsidRDefault="00A05591" w:rsidP="00A05591"/>
    <w:p w14:paraId="015D86D5" w14:textId="5A4EA8E2" w:rsidR="00A05591" w:rsidRDefault="00A05591" w:rsidP="00A05591">
      <w:pPr>
        <w:pStyle w:val="3"/>
        <w:numPr>
          <w:ilvl w:val="2"/>
          <w:numId w:val="6"/>
        </w:numPr>
        <w:ind w:left="10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 w:rsidR="00BC260C">
        <w:rPr>
          <w:rFonts w:hint="eastAsia"/>
        </w:rPr>
        <w:t>마인드포스트잇</w:t>
      </w:r>
      <w:proofErr w:type="spellEnd"/>
      <w:r w:rsidR="00BC260C">
        <w:rPr>
          <w:rFonts w:hint="eastAsia"/>
        </w:rPr>
        <w:t xml:space="preserve"> </w:t>
      </w:r>
      <w:r w:rsidR="00BC260C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05591" w14:paraId="2F4DA099" w14:textId="77777777" w:rsidTr="00337F7E">
        <w:tc>
          <w:tcPr>
            <w:tcW w:w="8703" w:type="dxa"/>
          </w:tcPr>
          <w:p w14:paraId="7C0A3985" w14:textId="5C362466" w:rsidR="00A05591" w:rsidRDefault="00A05591" w:rsidP="00337F7E">
            <w:pPr>
              <w:rPr>
                <w:i/>
              </w:rPr>
            </w:pPr>
            <w:r>
              <w:rPr>
                <w:rFonts w:hint="eastAsia"/>
                <w:i/>
              </w:rPr>
              <w:t>사용자</w:t>
            </w:r>
            <w:r w:rsidR="00BC260C">
              <w:rPr>
                <w:rFonts w:hint="eastAsia"/>
                <w:i/>
              </w:rPr>
              <w:t xml:space="preserve">가 보낸 </w:t>
            </w:r>
            <w:proofErr w:type="spellStart"/>
            <w:r w:rsidR="00BC260C">
              <w:rPr>
                <w:rFonts w:hint="eastAsia"/>
                <w:i/>
              </w:rPr>
              <w:t>포스트잇을</w:t>
            </w:r>
            <w:proofErr w:type="spellEnd"/>
            <w:r w:rsidR="00BC260C">
              <w:rPr>
                <w:rFonts w:hint="eastAsia"/>
                <w:i/>
              </w:rPr>
              <w:t xml:space="preserve"> 관리해준다</w:t>
            </w:r>
          </w:p>
        </w:tc>
      </w:tr>
    </w:tbl>
    <w:p w14:paraId="5016E792" w14:textId="77777777" w:rsidR="00A05591" w:rsidRPr="00360149" w:rsidRDefault="00A05591" w:rsidP="00A05591"/>
    <w:p w14:paraId="19BEABA6" w14:textId="77777777" w:rsidR="00A05591" w:rsidRDefault="00A05591" w:rsidP="00A05591">
      <w:pPr>
        <w:pStyle w:val="4"/>
      </w:pPr>
      <w:r>
        <w:rPr>
          <w:rFonts w:hint="eastAsia"/>
        </w:rPr>
        <w:t>개요</w:t>
      </w:r>
    </w:p>
    <w:p w14:paraId="6D64DB9C" w14:textId="5149317B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 xml:space="preserve">메뉴바에 </w:t>
      </w:r>
      <w:proofErr w:type="spellStart"/>
      <w:r>
        <w:rPr>
          <w:rFonts w:hint="eastAsia"/>
        </w:rPr>
        <w:t>마인드포스트잇을</w:t>
      </w:r>
      <w:proofErr w:type="spellEnd"/>
      <w:r>
        <w:rPr>
          <w:rFonts w:hint="eastAsia"/>
        </w:rPr>
        <w:t xml:space="preserve"> 클릭하여 들어간다.</w:t>
      </w:r>
    </w:p>
    <w:p w14:paraId="7FFC178B" w14:textId="4A589CB1" w:rsidR="00BC260C" w:rsidRDefault="00BC260C" w:rsidP="00A05591">
      <w:pPr>
        <w:pStyle w:val="af8"/>
        <w:numPr>
          <w:ilvl w:val="0"/>
          <w:numId w:val="11"/>
        </w:numPr>
        <w:ind w:leftChars="0"/>
      </w:pPr>
      <w:r>
        <w:rPr>
          <w:rFonts w:hint="eastAsia"/>
        </w:rPr>
        <w:t>주제에 대한 질문을 보고 고민 가능</w:t>
      </w:r>
    </w:p>
    <w:p w14:paraId="1CB809CE" w14:textId="289DC880" w:rsidR="00A05591" w:rsidRPr="00BF58E9" w:rsidRDefault="00A05591" w:rsidP="00BC260C">
      <w:pPr>
        <w:pStyle w:val="af8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 xml:space="preserve">사용자는 </w:t>
      </w:r>
      <w:proofErr w:type="spellStart"/>
      <w:r w:rsidR="00BC260C">
        <w:rPr>
          <w:rFonts w:hint="eastAsia"/>
        </w:rPr>
        <w:t>포스트잇을</w:t>
      </w:r>
      <w:proofErr w:type="spellEnd"/>
      <w:r w:rsidR="00BC260C">
        <w:rPr>
          <w:rFonts w:hint="eastAsia"/>
        </w:rPr>
        <w:t xml:space="preserve"> 올린다</w:t>
      </w:r>
    </w:p>
    <w:p w14:paraId="5B5CE21A" w14:textId="77777777" w:rsidR="00A05591" w:rsidRDefault="00A05591" w:rsidP="00A05591">
      <w:pPr>
        <w:pStyle w:val="4"/>
      </w:pPr>
      <w:r>
        <w:rPr>
          <w:rFonts w:hint="eastAsia"/>
        </w:rPr>
        <w:t>관련 액터</w:t>
      </w:r>
    </w:p>
    <w:p w14:paraId="155AD71D" w14:textId="1357C180" w:rsidR="00A05591" w:rsidRDefault="00A05591" w:rsidP="00A05591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: </w:t>
      </w:r>
      <w:r w:rsidR="001B0C25">
        <w:rPr>
          <w:rFonts w:hint="eastAsia"/>
        </w:rPr>
        <w:t>배너시스템</w:t>
      </w:r>
    </w:p>
    <w:p w14:paraId="58FB3AF1" w14:textId="595CB706" w:rsidR="00A05591" w:rsidRDefault="00A05591" w:rsidP="00A05591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 w:rsidR="001B0C25">
        <w:rPr>
          <w:rFonts w:hint="eastAsia"/>
        </w:rPr>
        <w:t>장치(타이머)</w:t>
      </w:r>
    </w:p>
    <w:p w14:paraId="39110D5D" w14:textId="77777777" w:rsidR="00A05591" w:rsidRDefault="00A05591" w:rsidP="00A05591"/>
    <w:p w14:paraId="5E3A6C25" w14:textId="77777777" w:rsidR="00A05591" w:rsidRDefault="00A05591" w:rsidP="00A05591">
      <w:pPr>
        <w:pStyle w:val="4"/>
      </w:pPr>
      <w:r>
        <w:rPr>
          <w:rFonts w:hint="eastAsia"/>
        </w:rPr>
        <w:t>우선순위</w:t>
      </w:r>
    </w:p>
    <w:p w14:paraId="0253AC99" w14:textId="7856B87F" w:rsidR="00A05591" w:rsidRDefault="00A05591" w:rsidP="00A05591">
      <w:r>
        <w:rPr>
          <w:rFonts w:hint="eastAsia"/>
        </w:rPr>
        <w:t xml:space="preserve">중요도: </w:t>
      </w:r>
      <w:r w:rsidR="001B0C25">
        <w:rPr>
          <w:rFonts w:hint="eastAsia"/>
        </w:rPr>
        <w:t>중</w:t>
      </w:r>
      <w:r>
        <w:rPr>
          <w:rFonts w:hint="eastAsia"/>
        </w:rPr>
        <w:t xml:space="preserve">, 난이도: </w:t>
      </w:r>
      <w:r w:rsidR="001B0C25">
        <w:rPr>
          <w:rFonts w:hint="eastAsia"/>
        </w:rPr>
        <w:t>중</w:t>
      </w:r>
    </w:p>
    <w:p w14:paraId="5F11254C" w14:textId="2B4BE752" w:rsidR="00A05591" w:rsidRDefault="00A05591" w:rsidP="00A05591">
      <w:r>
        <w:rPr>
          <w:rFonts w:hint="eastAsia"/>
        </w:rPr>
        <w:lastRenderedPageBreak/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1B0C25">
        <w:rPr>
          <w:rFonts w:hint="eastAsia"/>
        </w:rPr>
        <w:t>주제에 대한 질문 게시</w:t>
      </w:r>
    </w:p>
    <w:p w14:paraId="2FD0CBE6" w14:textId="416484ED" w:rsidR="00A05591" w:rsidRPr="001D29E9" w:rsidRDefault="00A05591" w:rsidP="00A05591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 w:rsidR="001B0C25">
        <w:rPr>
          <w:rFonts w:hint="eastAsia"/>
        </w:rPr>
        <w:t>포스트잇</w:t>
      </w:r>
      <w:proofErr w:type="spellEnd"/>
      <w:r w:rsidR="001B0C25">
        <w:rPr>
          <w:rFonts w:hint="eastAsia"/>
        </w:rPr>
        <w:t xml:space="preserve"> 화면 출력</w:t>
      </w:r>
    </w:p>
    <w:p w14:paraId="782B07A0" w14:textId="77777777" w:rsidR="00A05591" w:rsidRDefault="00A05591" w:rsidP="00A05591">
      <w:pPr>
        <w:pStyle w:val="4"/>
      </w:pPr>
      <w:r>
        <w:rPr>
          <w:rFonts w:hint="eastAsia"/>
        </w:rPr>
        <w:t>선행 조건</w:t>
      </w:r>
    </w:p>
    <w:p w14:paraId="25D0737F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생년월일, 아이디를 가진 상태이어야 한다.</w:t>
      </w:r>
    </w:p>
    <w:p w14:paraId="48EB980B" w14:textId="77777777" w:rsidR="00A05591" w:rsidRPr="001A4CEA" w:rsidRDefault="00A05591" w:rsidP="00A05591">
      <w:pPr>
        <w:pStyle w:val="af8"/>
        <w:spacing w:after="0"/>
        <w:ind w:leftChars="0"/>
      </w:pPr>
    </w:p>
    <w:p w14:paraId="1134ADB9" w14:textId="77777777" w:rsidR="00A05591" w:rsidRDefault="00A05591" w:rsidP="00A05591">
      <w:pPr>
        <w:pStyle w:val="4"/>
      </w:pPr>
      <w:r>
        <w:rPr>
          <w:rFonts w:hint="eastAsia"/>
        </w:rPr>
        <w:t>후행 조건</w:t>
      </w:r>
    </w:p>
    <w:p w14:paraId="2CF94FE0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시스템 사용자는 선행조건의 정보를 이용하여 회원가입을 진행한다.</w:t>
      </w:r>
    </w:p>
    <w:p w14:paraId="737A0AA8" w14:textId="77777777" w:rsidR="00A05591" w:rsidRDefault="00A05591" w:rsidP="00A05591">
      <w:pPr>
        <w:pStyle w:val="af8"/>
        <w:numPr>
          <w:ilvl w:val="0"/>
          <w:numId w:val="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2BF7B768" w14:textId="77777777" w:rsidR="00A05591" w:rsidRPr="001D29E9" w:rsidRDefault="00A05591" w:rsidP="00A05591">
      <w:pPr>
        <w:pStyle w:val="af8"/>
        <w:spacing w:after="0"/>
        <w:ind w:leftChars="0"/>
      </w:pPr>
    </w:p>
    <w:p w14:paraId="5943EBAB" w14:textId="77777777" w:rsidR="00A05591" w:rsidRDefault="00A05591" w:rsidP="00A05591">
      <w:pPr>
        <w:pStyle w:val="4"/>
      </w:pPr>
      <w:r>
        <w:rPr>
          <w:rFonts w:hint="eastAsia"/>
        </w:rPr>
        <w:t>시나리오</w:t>
      </w:r>
    </w:p>
    <w:p w14:paraId="1DB4E5A0" w14:textId="77777777" w:rsidR="00A05591" w:rsidRDefault="00A05591" w:rsidP="00A05591">
      <w:r>
        <w:rPr>
          <w:rFonts w:hint="eastAsia"/>
          <w:b/>
          <w:bCs/>
        </w:rPr>
        <w:t>기본 시나리오:</w:t>
      </w:r>
    </w:p>
    <w:p w14:paraId="3FD9F12F" w14:textId="77777777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>어플 앱을 클릭하면 시작 화면이 나타난다.</w:t>
      </w:r>
      <w:r>
        <w:t xml:space="preserve"> </w:t>
      </w:r>
      <w:r>
        <w:rPr>
          <w:rFonts w:hint="eastAsia"/>
        </w:rPr>
        <w:t xml:space="preserve">화면 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27066B8C" w14:textId="071D710A" w:rsidR="00A05591" w:rsidRDefault="00A05591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메뉴바에 </w:t>
      </w:r>
      <w:r w:rsidR="00784EB8">
        <w:rPr>
          <w:rFonts w:hint="eastAsia"/>
        </w:rPr>
        <w:t xml:space="preserve">마인드 </w:t>
      </w:r>
      <w:proofErr w:type="spellStart"/>
      <w:r w:rsidR="00784EB8">
        <w:rPr>
          <w:rFonts w:hint="eastAsia"/>
        </w:rPr>
        <w:t>포스트잇</w:t>
      </w:r>
      <w:proofErr w:type="spellEnd"/>
      <w:r w:rsidR="00784EB8">
        <w:rPr>
          <w:rFonts w:hint="eastAsia"/>
        </w:rPr>
        <w:t xml:space="preserve"> 버튼</w:t>
      </w:r>
      <w:r>
        <w:rPr>
          <w:rFonts w:hint="eastAsia"/>
        </w:rPr>
        <w:t xml:space="preserve"> 클릭한다.</w:t>
      </w:r>
    </w:p>
    <w:p w14:paraId="3C589AAC" w14:textId="348E95B7" w:rsidR="00A05591" w:rsidRDefault="00784EB8" w:rsidP="00A05591">
      <w:pPr>
        <w:pStyle w:val="af8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작성한다</w:t>
      </w:r>
    </w:p>
    <w:p w14:paraId="2E3296E5" w14:textId="10338886" w:rsidR="00A05591" w:rsidRPr="003443D3" w:rsidRDefault="00784EB8" w:rsidP="00A05591">
      <w:pPr>
        <w:pStyle w:val="af8"/>
        <w:numPr>
          <w:ilvl w:val="0"/>
          <w:numId w:val="9"/>
        </w:numPr>
        <w:ind w:leftChars="0"/>
      </w:pPr>
      <w:r>
        <w:rPr>
          <w:rFonts w:hint="eastAsia"/>
        </w:rPr>
        <w:t xml:space="preserve">3일 뒤에 </w:t>
      </w:r>
      <w:proofErr w:type="gramStart"/>
      <w:r>
        <w:rPr>
          <w:rFonts w:hint="eastAsia"/>
        </w:rPr>
        <w:t>초기화된다.</w:t>
      </w:r>
      <w:r w:rsidR="00A05591">
        <w:rPr>
          <w:rFonts w:hint="eastAsia"/>
        </w:rPr>
        <w:t>.</w:t>
      </w:r>
      <w:proofErr w:type="gramEnd"/>
    </w:p>
    <w:p w14:paraId="65D3A3EF" w14:textId="77777777" w:rsidR="00A05591" w:rsidRPr="00F94F89" w:rsidRDefault="00A05591" w:rsidP="00A05591"/>
    <w:p w14:paraId="0344F260" w14:textId="77777777" w:rsidR="00A05591" w:rsidRDefault="00A05591" w:rsidP="00A05591">
      <w:pPr>
        <w:pStyle w:val="4"/>
      </w:pPr>
      <w:r>
        <w:rPr>
          <w:rFonts w:hint="eastAsia"/>
        </w:rPr>
        <w:t>비기능적 요구사항</w:t>
      </w:r>
    </w:p>
    <w:p w14:paraId="07130B98" w14:textId="77777777" w:rsidR="00A05591" w:rsidRDefault="00A05591" w:rsidP="00A05591">
      <w:r>
        <w:rPr>
          <w:rFonts w:hint="eastAsia"/>
        </w:rPr>
        <w:t>해당 없음</w:t>
      </w:r>
    </w:p>
    <w:p w14:paraId="0C426DF4" w14:textId="77777777" w:rsidR="005F7E1B" w:rsidRPr="005F7E1B" w:rsidRDefault="005F7E1B" w:rsidP="005F7E1B">
      <w:pPr>
        <w:rPr>
          <w:rFonts w:hint="eastAsia"/>
        </w:rPr>
      </w:pPr>
      <w:bookmarkStart w:id="20" w:name="_Toc206345697"/>
    </w:p>
    <w:p w14:paraId="5DBB1FB0" w14:textId="77777777" w:rsidR="008D3054" w:rsidRDefault="00C4516E" w:rsidP="009A18C0">
      <w:pPr>
        <w:pStyle w:val="11"/>
      </w:pPr>
      <w:bookmarkStart w:id="21" w:name="_Toc206345698"/>
      <w:bookmarkEnd w:id="20"/>
      <w:r>
        <w:rPr>
          <w:rFonts w:hint="eastAsia"/>
        </w:rPr>
        <w:lastRenderedPageBreak/>
        <w:t>시스템 품질 요구사항</w:t>
      </w:r>
      <w:bookmarkEnd w:id="2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340656">
      <w:pPr>
        <w:pStyle w:val="20"/>
      </w:pPr>
      <w:bookmarkStart w:id="22" w:name="_Toc206345699"/>
      <w:r>
        <w:rPr>
          <w:rFonts w:hint="eastAsia"/>
        </w:rPr>
        <w:t>성능</w:t>
      </w:r>
      <w:bookmarkEnd w:id="22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340656">
      <w:pPr>
        <w:pStyle w:val="20"/>
      </w:pPr>
      <w:bookmarkStart w:id="23" w:name="_Toc206345700"/>
      <w:r>
        <w:rPr>
          <w:rFonts w:hint="eastAsia"/>
        </w:rPr>
        <w:t>신뢰도</w:t>
      </w:r>
      <w:bookmarkEnd w:id="2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340656">
      <w:pPr>
        <w:pStyle w:val="20"/>
      </w:pPr>
      <w:bookmarkStart w:id="24" w:name="_Toc206345701"/>
      <w:r>
        <w:rPr>
          <w:rFonts w:hint="eastAsia"/>
        </w:rPr>
        <w:lastRenderedPageBreak/>
        <w:t>확장성</w:t>
      </w:r>
      <w:bookmarkEnd w:id="2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340656">
      <w:pPr>
        <w:pStyle w:val="20"/>
      </w:pPr>
      <w:bookmarkStart w:id="25" w:name="_Toc206345702"/>
      <w:r>
        <w:rPr>
          <w:rFonts w:hint="eastAsia"/>
        </w:rPr>
        <w:t>보안성</w:t>
      </w:r>
      <w:bookmarkEnd w:id="2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26" w:name="_Toc206345703"/>
      <w:r>
        <w:rPr>
          <w:rFonts w:hint="eastAsia"/>
        </w:rPr>
        <w:lastRenderedPageBreak/>
        <w:t>개발 제약 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FC048" w14:textId="77777777" w:rsidR="00D23291" w:rsidRDefault="00D23291">
      <w:r>
        <w:separator/>
      </w:r>
    </w:p>
  </w:endnote>
  <w:endnote w:type="continuationSeparator" w:id="0">
    <w:p w14:paraId="58DA7485" w14:textId="77777777" w:rsidR="00D23291" w:rsidRDefault="00D23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637D98" w:rsidRDefault="00637D98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7D98" w:rsidRDefault="00637D98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820AD" w14:textId="77777777" w:rsidR="00D23291" w:rsidRDefault="00D23291">
      <w:r>
        <w:separator/>
      </w:r>
    </w:p>
  </w:footnote>
  <w:footnote w:type="continuationSeparator" w:id="0">
    <w:p w14:paraId="3BB03D8A" w14:textId="77777777" w:rsidR="00D23291" w:rsidRDefault="00D232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7D98" w:rsidRDefault="00637D98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7D98" w:rsidRDefault="00637D98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2206EC1"/>
    <w:multiLevelType w:val="hybridMultilevel"/>
    <w:tmpl w:val="457062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A2F0787"/>
    <w:multiLevelType w:val="hybridMultilevel"/>
    <w:tmpl w:val="6ED2D600"/>
    <w:lvl w:ilvl="0" w:tplc="04090001">
      <w:start w:val="1"/>
      <w:numFmt w:val="bullet"/>
      <w:lvlText w:val="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3724D1D"/>
    <w:multiLevelType w:val="hybridMultilevel"/>
    <w:tmpl w:val="128E4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D0070E0"/>
    <w:multiLevelType w:val="hybridMultilevel"/>
    <w:tmpl w:val="029C8C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FA25B55"/>
    <w:multiLevelType w:val="multilevel"/>
    <w:tmpl w:val="B942CC80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0" w15:restartNumberingAfterBreak="0">
    <w:nsid w:val="42CA1228"/>
    <w:multiLevelType w:val="hybridMultilevel"/>
    <w:tmpl w:val="74344AA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9A83CAF"/>
    <w:multiLevelType w:val="hybridMultilevel"/>
    <w:tmpl w:val="535A1B7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9082BF6"/>
    <w:multiLevelType w:val="hybridMultilevel"/>
    <w:tmpl w:val="6772129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715E61FA"/>
    <w:multiLevelType w:val="hybridMultilevel"/>
    <w:tmpl w:val="E70EA93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12"/>
  </w:num>
  <w:num w:numId="8">
    <w:abstractNumId w:val="4"/>
  </w:num>
  <w:num w:numId="9">
    <w:abstractNumId w:val="11"/>
  </w:num>
  <w:num w:numId="10">
    <w:abstractNumId w:val="8"/>
  </w:num>
  <w:num w:numId="11">
    <w:abstractNumId w:val="7"/>
  </w:num>
  <w:num w:numId="12">
    <w:abstractNumId w:val="3"/>
  </w:num>
  <w:num w:numId="13">
    <w:abstractNumId w:val="15"/>
  </w:num>
  <w:num w:numId="14">
    <w:abstractNumId w:val="13"/>
  </w:num>
  <w:num w:numId="15">
    <w:abstractNumId w:val="10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9BE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3E0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5D6E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2864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1A7"/>
    <w:rsid w:val="00146EBC"/>
    <w:rsid w:val="00147F02"/>
    <w:rsid w:val="0015090B"/>
    <w:rsid w:val="00150F31"/>
    <w:rsid w:val="00151217"/>
    <w:rsid w:val="00151315"/>
    <w:rsid w:val="0015146E"/>
    <w:rsid w:val="001515B6"/>
    <w:rsid w:val="00151B4F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1B11"/>
    <w:rsid w:val="001A3E11"/>
    <w:rsid w:val="001A4CEA"/>
    <w:rsid w:val="001A4D28"/>
    <w:rsid w:val="001A5369"/>
    <w:rsid w:val="001A6DA1"/>
    <w:rsid w:val="001A78FB"/>
    <w:rsid w:val="001B07FD"/>
    <w:rsid w:val="001B081C"/>
    <w:rsid w:val="001B0C25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BF2"/>
    <w:rsid w:val="001B6C0B"/>
    <w:rsid w:val="001C078C"/>
    <w:rsid w:val="001C0C69"/>
    <w:rsid w:val="001C0FEF"/>
    <w:rsid w:val="001C1313"/>
    <w:rsid w:val="001C1A41"/>
    <w:rsid w:val="001C1CF8"/>
    <w:rsid w:val="001C2774"/>
    <w:rsid w:val="001C2782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3EF9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656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B6F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58CE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1664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373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3DC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1B92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33B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6F4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B28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0E0B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8B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5F7E1B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2D4"/>
    <w:rsid w:val="00635B14"/>
    <w:rsid w:val="00635C12"/>
    <w:rsid w:val="006367A8"/>
    <w:rsid w:val="006373A4"/>
    <w:rsid w:val="0063775C"/>
    <w:rsid w:val="00637D98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AF6"/>
    <w:rsid w:val="006A1F13"/>
    <w:rsid w:val="006A2CC7"/>
    <w:rsid w:val="006A2CE7"/>
    <w:rsid w:val="006A336E"/>
    <w:rsid w:val="006A3A62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A27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1BBA"/>
    <w:rsid w:val="007820C5"/>
    <w:rsid w:val="00782140"/>
    <w:rsid w:val="0078264F"/>
    <w:rsid w:val="00782C73"/>
    <w:rsid w:val="00783EB3"/>
    <w:rsid w:val="0078402E"/>
    <w:rsid w:val="00784AD6"/>
    <w:rsid w:val="00784EB8"/>
    <w:rsid w:val="00785085"/>
    <w:rsid w:val="00786378"/>
    <w:rsid w:val="00787A28"/>
    <w:rsid w:val="0079015E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73F"/>
    <w:rsid w:val="007A08B5"/>
    <w:rsid w:val="007A0C8C"/>
    <w:rsid w:val="007A1A54"/>
    <w:rsid w:val="007A251D"/>
    <w:rsid w:val="007A4704"/>
    <w:rsid w:val="007A4DE2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894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9FC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507D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A49"/>
    <w:rsid w:val="008C3DF5"/>
    <w:rsid w:val="008C470A"/>
    <w:rsid w:val="008C4891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8B1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77C"/>
    <w:rsid w:val="008F59BE"/>
    <w:rsid w:val="008F5B02"/>
    <w:rsid w:val="008F5FE8"/>
    <w:rsid w:val="008F6912"/>
    <w:rsid w:val="008F719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62B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4DCB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0C94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7D7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478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1A44"/>
    <w:rsid w:val="00A02900"/>
    <w:rsid w:val="00A02F65"/>
    <w:rsid w:val="00A030FE"/>
    <w:rsid w:val="00A03F6E"/>
    <w:rsid w:val="00A03FBA"/>
    <w:rsid w:val="00A046CE"/>
    <w:rsid w:val="00A0499B"/>
    <w:rsid w:val="00A05591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2A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87A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5C40"/>
    <w:rsid w:val="00B06245"/>
    <w:rsid w:val="00B06683"/>
    <w:rsid w:val="00B0708A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4E02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3C0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576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4A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60C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8F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58E9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CB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4EB2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2D2F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6D26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291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398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E7F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812"/>
    <w:rsid w:val="00DA79C5"/>
    <w:rsid w:val="00DB0722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487D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49D2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32A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45C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463C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121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5B2E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57F5C"/>
    <w:rsid w:val="00F60761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96D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340656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 w:val="28"/>
      <w:szCs w:val="28"/>
    </w:rPr>
  </w:style>
  <w:style w:type="paragraph" w:styleId="3">
    <w:name w:val="heading 3"/>
    <w:basedOn w:val="a0"/>
    <w:next w:val="a0"/>
    <w:autoRedefine/>
    <w:uiPriority w:val="9"/>
    <w:qFormat/>
    <w:rsid w:val="003C3373"/>
    <w:pPr>
      <w:keepNext/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5C8C7-4777-4816-8572-98C1B5CD7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0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1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2</cp:revision>
  <cp:lastPrinted>2007-07-14T21:37:00Z</cp:lastPrinted>
  <dcterms:created xsi:type="dcterms:W3CDTF">2019-10-21T10:52:00Z</dcterms:created>
  <dcterms:modified xsi:type="dcterms:W3CDTF">2019-10-21T10:52:00Z</dcterms:modified>
</cp:coreProperties>
</file>